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Pr="00D242E3" w:rsidRDefault="00C4414D" w:rsidP="009C6454">
      <w:pPr>
        <w:tabs>
          <w:tab w:val="right" w:pos="9027"/>
        </w:tabs>
        <w:rPr>
          <w:rtl/>
        </w:rPr>
      </w:pPr>
    </w:p>
    <w:p w14:paraId="104A4AC3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0A82D46A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3456FC96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0563A0BC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308D7697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5006A7FF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69EEB936" w14:textId="77777777" w:rsidR="00330EBE" w:rsidRPr="00D242E3" w:rsidRDefault="00330EBE" w:rsidP="009C6454">
      <w:pPr>
        <w:tabs>
          <w:tab w:val="right" w:pos="9027"/>
        </w:tabs>
        <w:rPr>
          <w:rtl/>
        </w:rPr>
      </w:pPr>
    </w:p>
    <w:p w14:paraId="04976DB9" w14:textId="77777777" w:rsidR="00330EBE" w:rsidRPr="00D242E3" w:rsidRDefault="00330EBE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D242E3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D242E3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D242E3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Pr="00D242E3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Cs w:val="24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94071DB" w:rsidR="00C4414D" w:rsidRPr="00D242E3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 xml:space="preserve">دانشکده‌ </w:t>
            </w:r>
            <w:r w:rsidR="00442ED8" w:rsidRPr="00D242E3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A60BACF" w:rsidR="00C4414D" w:rsidRPr="00D242E3" w:rsidRDefault="00442ED8" w:rsidP="00DC3E08">
            <w:pPr>
              <w:jc w:val="center"/>
              <w:rPr>
                <w:rFonts w:ascii="Calibri" w:eastAsia="Calibri" w:hAnsi="Calibri"/>
                <w:b/>
                <w:bCs/>
                <w:sz w:val="32"/>
                <w:szCs w:val="32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b/>
                <w:bCs/>
                <w:sz w:val="32"/>
                <w:szCs w:val="32"/>
                <w:rtl/>
                <w:lang w:bidi="fa-IR"/>
              </w:rPr>
              <w:t>مدیریت استراتژیک</w:t>
            </w:r>
          </w:p>
          <w:p w14:paraId="5105EACA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</w:p>
          <w:p w14:paraId="6B0D1BC0" w14:textId="5FC4A95A" w:rsidR="00C4414D" w:rsidRPr="00D242E3" w:rsidRDefault="00442ED8" w:rsidP="00DC3E08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8E35CC" w:rsidRPr="00D242E3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مورد کاوی </w:t>
            </w:r>
            <w:r w:rsidR="00C03291" w:rsidRPr="00D242E3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3</w:t>
            </w:r>
          </w:p>
          <w:p w14:paraId="70EE82D1" w14:textId="77777777" w:rsidR="00C4414D" w:rsidRPr="00D242E3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D242E3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D242E3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EE660E8" w:rsidR="00C4414D" w:rsidRPr="00D242E3" w:rsidRDefault="00442ED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 w:rsidRPr="00D242E3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D242E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D242E3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BBCD9AF" w:rsidR="00C4414D" w:rsidRPr="00D242E3" w:rsidRDefault="00EF7AD0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 w:rsidRPr="00D242E3">
              <w:rPr>
                <w:rFonts w:ascii="Calibri" w:eastAsia="Calibri" w:hAnsi="Calibri"/>
                <w:sz w:val="32"/>
                <w:szCs w:val="32"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D242E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D242E3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D242E3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D242E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D242E3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6AB2A4EB" w14:textId="77777777" w:rsidR="00C4414D" w:rsidRPr="00D242E3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D242E3">
        <w:rPr>
          <w:rFonts w:ascii="Calibri" w:eastAsia="Calibri" w:hAnsi="Calibri"/>
          <w:sz w:val="32"/>
          <w:szCs w:val="32"/>
        </w:rPr>
        <w:softHyphen/>
      </w:r>
    </w:p>
    <w:p w14:paraId="106F7ABA" w14:textId="28BEBDC8" w:rsidR="00851843" w:rsidRPr="00D242E3" w:rsidRDefault="00851843" w:rsidP="00330EBE">
      <w:pPr>
        <w:ind w:firstLine="0"/>
        <w:rPr>
          <w:sz w:val="36"/>
          <w:szCs w:val="36"/>
        </w:rPr>
      </w:pPr>
      <w:r w:rsidRPr="00D242E3">
        <w:rPr>
          <w:color w:val="auto"/>
          <w:sz w:val="28"/>
          <w:rtl/>
        </w:rPr>
        <w:br w:type="page"/>
      </w:r>
    </w:p>
    <w:p w14:paraId="1FC3ECEA" w14:textId="09296A86" w:rsidR="00537691" w:rsidRPr="00D242E3" w:rsidRDefault="00330EBE" w:rsidP="00DC3E08">
      <w:pPr>
        <w:pStyle w:val="Heading1"/>
        <w:rPr>
          <w:rtl/>
        </w:rPr>
      </w:pPr>
      <w:r w:rsidRPr="00D242E3">
        <w:rPr>
          <w:rFonts w:hint="cs"/>
          <w:rtl/>
        </w:rPr>
        <w:lastRenderedPageBreak/>
        <w:t xml:space="preserve">بررسی گزارش </w:t>
      </w:r>
      <w:r w:rsidR="00C03291" w:rsidRPr="00D242E3">
        <w:rPr>
          <w:rFonts w:hint="cs"/>
          <w:rtl/>
        </w:rPr>
        <w:t>تاکسی های اینترنتی</w:t>
      </w:r>
    </w:p>
    <w:p w14:paraId="7A7076B6" w14:textId="454D0A6C" w:rsidR="00CA2F93" w:rsidRPr="00D242E3" w:rsidRDefault="00CA2F93" w:rsidP="00D47AB2">
      <w:pPr>
        <w:jc w:val="left"/>
        <w:rPr>
          <w:rtl/>
        </w:rPr>
      </w:pPr>
      <w:r w:rsidRPr="00D242E3">
        <w:rPr>
          <w:rFonts w:hint="cs"/>
          <w:rtl/>
        </w:rPr>
        <w:t>خلاصه تحلیل :</w:t>
      </w:r>
    </w:p>
    <w:p w14:paraId="59382FCF" w14:textId="1399573C" w:rsidR="00C03291" w:rsidRPr="00D242E3" w:rsidRDefault="00C03291" w:rsidP="00C03291">
      <w:pPr>
        <w:jc w:val="left"/>
        <w:rPr>
          <w:rtl/>
        </w:rPr>
      </w:pPr>
      <w:r w:rsidRPr="00D242E3">
        <w:t xml:space="preserve">- </w:t>
      </w:r>
      <w:r w:rsidRPr="00D242E3">
        <w:rPr>
          <w:rtl/>
        </w:rPr>
        <w:t>ا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ن</w:t>
      </w:r>
      <w:r w:rsidRPr="00D242E3">
        <w:rPr>
          <w:rtl/>
        </w:rPr>
        <w:t xml:space="preserve"> پ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ش</w:t>
      </w:r>
      <w:r w:rsidRPr="00D242E3">
        <w:rPr>
          <w:rtl/>
        </w:rPr>
        <w:t xml:space="preserve"> زم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نه</w:t>
      </w:r>
      <w:r w:rsidRPr="00D242E3">
        <w:rPr>
          <w:rtl/>
        </w:rPr>
        <w:t xml:space="preserve"> را ارائه م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دهد که چگونه </w:t>
      </w:r>
      <w:r w:rsidR="00127CBF" w:rsidRPr="00D242E3">
        <w:rPr>
          <w:rFonts w:hint="cs"/>
          <w:rtl/>
        </w:rPr>
        <w:t>تاکسی های ا</w:t>
      </w:r>
      <w:r w:rsidR="00921193" w:rsidRPr="00D242E3">
        <w:rPr>
          <w:rFonts w:hint="cs"/>
          <w:rtl/>
        </w:rPr>
        <w:t>ینترنتی</w:t>
      </w:r>
      <w:r w:rsidRPr="00D242E3">
        <w:rPr>
          <w:rtl/>
        </w:rPr>
        <w:t xml:space="preserve"> از طر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ق</w:t>
      </w:r>
      <w:r w:rsidRPr="00D242E3">
        <w:rPr>
          <w:rtl/>
        </w:rPr>
        <w:t xml:space="preserve"> برنامه ها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تلفن هوشمند پد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دار</w:t>
      </w:r>
      <w:r w:rsidRPr="00D242E3">
        <w:rPr>
          <w:rtl/>
        </w:rPr>
        <w:t xml:space="preserve"> شد و صنعت تاکس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سنت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را مختل کرد</w:t>
      </w:r>
      <w:r w:rsidRPr="00D242E3">
        <w:t>.</w:t>
      </w:r>
    </w:p>
    <w:p w14:paraId="00F2ED06" w14:textId="21792430" w:rsidR="00127CBF" w:rsidRPr="00D242E3" w:rsidRDefault="00921193" w:rsidP="00D242E3">
      <w:pPr>
        <w:ind w:firstLine="0"/>
        <w:rPr>
          <w:rtl/>
        </w:rPr>
      </w:pPr>
      <w:r w:rsidRPr="00D242E3">
        <w:rPr>
          <w:rFonts w:hint="cs"/>
          <w:rtl/>
        </w:rPr>
        <w:t xml:space="preserve">این </w:t>
      </w:r>
      <w:r w:rsidR="00127CBF" w:rsidRPr="00D242E3">
        <w:rPr>
          <w:rFonts w:hint="cs"/>
          <w:rtl/>
        </w:rPr>
        <w:t>صنعت کاملا جدید و پویا ، ر</w:t>
      </w:r>
      <w:r w:rsidRPr="00D242E3">
        <w:rPr>
          <w:rFonts w:hint="cs"/>
          <w:rtl/>
        </w:rPr>
        <w:t>قابت شدید برای کسب سهم بازار و رقابت برای بازار های در حال توسعه که قوانین و نظارت آن نوپا هست و در حال شکل گیری و تکامل است.</w:t>
      </w:r>
    </w:p>
    <w:p w14:paraId="218ABC5F" w14:textId="414F3112" w:rsidR="00C03291" w:rsidRPr="00D242E3" w:rsidRDefault="00C03291" w:rsidP="00127CBF">
      <w:pPr>
        <w:jc w:val="left"/>
        <w:rPr>
          <w:rtl/>
        </w:rPr>
      </w:pPr>
      <w:proofErr w:type="spellStart"/>
      <w:r w:rsidRPr="00D242E3">
        <w:rPr>
          <w:rFonts w:hint="eastAsia"/>
          <w:rtl/>
        </w:rPr>
        <w:t>اوبر</w:t>
      </w:r>
      <w:proofErr w:type="spellEnd"/>
      <w:r w:rsidRPr="00D242E3">
        <w:t xml:space="preserve">: </w:t>
      </w:r>
    </w:p>
    <w:p w14:paraId="7EEF13E0" w14:textId="7F4FBCB0" w:rsidR="00C03291" w:rsidRPr="00D242E3" w:rsidRDefault="00C03291" w:rsidP="00C03291">
      <w:pPr>
        <w:jc w:val="left"/>
        <w:rPr>
          <w:rtl/>
        </w:rPr>
      </w:pPr>
      <w:r w:rsidRPr="00D242E3">
        <w:t xml:space="preserve">- </w:t>
      </w:r>
      <w:r w:rsidRPr="00D242E3">
        <w:rPr>
          <w:rtl/>
        </w:rPr>
        <w:t>ارائه سرو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س</w:t>
      </w:r>
      <w:r w:rsidRPr="00D242E3">
        <w:rPr>
          <w:rtl/>
        </w:rPr>
        <w:t xml:space="preserve"> حمل و نقل لوکس با ق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مت</w:t>
      </w:r>
      <w:r w:rsidRPr="00D242E3">
        <w:rPr>
          <w:rtl/>
        </w:rPr>
        <w:t xml:space="preserve"> بالاتر از تاکس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ها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</w:t>
      </w:r>
      <w:proofErr w:type="gramStart"/>
      <w:r w:rsidRPr="00D242E3">
        <w:rPr>
          <w:rtl/>
        </w:rPr>
        <w:t>معمول</w:t>
      </w:r>
      <w:r w:rsidRPr="00D242E3">
        <w:rPr>
          <w:rFonts w:hint="cs"/>
          <w:rtl/>
        </w:rPr>
        <w:t>ی(</w:t>
      </w:r>
      <w:proofErr w:type="gramEnd"/>
      <w:r w:rsidRPr="00D242E3">
        <w:rPr>
          <w:rFonts w:hint="cs"/>
          <w:rtl/>
        </w:rPr>
        <w:t xml:space="preserve">ابتدا در بازار خودرو ها لوکس و سپس با </w:t>
      </w:r>
      <w:proofErr w:type="spellStart"/>
      <w:r w:rsidRPr="00D242E3">
        <w:rPr>
          <w:rFonts w:hint="cs"/>
          <w:rtl/>
        </w:rPr>
        <w:t>اوبر</w:t>
      </w:r>
      <w:proofErr w:type="spellEnd"/>
      <w:r w:rsidRPr="00D242E3">
        <w:rPr>
          <w:rFonts w:hint="cs"/>
          <w:rtl/>
        </w:rPr>
        <w:t xml:space="preserve"> ایکس وارد بازار مردم عادی شد.)</w:t>
      </w:r>
    </w:p>
    <w:p w14:paraId="39B89550" w14:textId="3E30963B" w:rsidR="00C03291" w:rsidRPr="00D242E3" w:rsidRDefault="00C03291" w:rsidP="00C03291">
      <w:pPr>
        <w:jc w:val="left"/>
        <w:rPr>
          <w:rtl/>
        </w:rPr>
      </w:pPr>
      <w:r w:rsidRPr="00D242E3">
        <w:t xml:space="preserve">- </w:t>
      </w:r>
      <w:r w:rsidRPr="00D242E3">
        <w:rPr>
          <w:rtl/>
        </w:rPr>
        <w:t>تسخ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ر</w:t>
      </w:r>
      <w:r w:rsidRPr="00D242E3">
        <w:rPr>
          <w:rtl/>
        </w:rPr>
        <w:t xml:space="preserve"> بازار جهان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تاکس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ا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نترنت</w:t>
      </w:r>
      <w:r w:rsidRPr="00D242E3">
        <w:rPr>
          <w:rFonts w:hint="cs"/>
          <w:rtl/>
        </w:rPr>
        <w:t>ی</w:t>
      </w:r>
    </w:p>
    <w:p w14:paraId="7ABB1463" w14:textId="77777777" w:rsidR="00C03291" w:rsidRPr="00D242E3" w:rsidRDefault="00C03291" w:rsidP="00C03291">
      <w:pPr>
        <w:jc w:val="left"/>
        <w:rPr>
          <w:rtl/>
        </w:rPr>
      </w:pPr>
    </w:p>
    <w:p w14:paraId="1B53210A" w14:textId="77777777" w:rsidR="00C03291" w:rsidRPr="00D242E3" w:rsidRDefault="00C03291" w:rsidP="00C03291">
      <w:pPr>
        <w:jc w:val="left"/>
        <w:rPr>
          <w:rtl/>
        </w:rPr>
      </w:pPr>
      <w:r w:rsidRPr="00D242E3">
        <w:rPr>
          <w:rFonts w:hint="eastAsia"/>
          <w:rtl/>
        </w:rPr>
        <w:t>نقاط</w:t>
      </w:r>
      <w:r w:rsidRPr="00D242E3">
        <w:rPr>
          <w:rtl/>
        </w:rPr>
        <w:t xml:space="preserve"> قوت - سرما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ه</w:t>
      </w:r>
      <w:r w:rsidRPr="00D242E3">
        <w:rPr>
          <w:rtl/>
        </w:rPr>
        <w:t xml:space="preserve"> کلان، برند شناخته شده، رشد سر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ع</w:t>
      </w:r>
      <w:r w:rsidRPr="00D242E3">
        <w:rPr>
          <w:rtl/>
        </w:rPr>
        <w:t xml:space="preserve"> جهان</w:t>
      </w:r>
      <w:r w:rsidRPr="00D242E3">
        <w:rPr>
          <w:rFonts w:hint="cs"/>
          <w:rtl/>
        </w:rPr>
        <w:t>ی</w:t>
      </w:r>
    </w:p>
    <w:p w14:paraId="5F2748E9" w14:textId="68D62569" w:rsidR="00C03291" w:rsidRPr="00D242E3" w:rsidRDefault="00C03291" w:rsidP="00C03291">
      <w:pPr>
        <w:jc w:val="left"/>
        <w:rPr>
          <w:rtl/>
        </w:rPr>
      </w:pPr>
      <w:r w:rsidRPr="00D242E3">
        <w:rPr>
          <w:rFonts w:hint="eastAsia"/>
          <w:rtl/>
        </w:rPr>
        <w:t>نقاط</w:t>
      </w:r>
      <w:r w:rsidRPr="00D242E3">
        <w:rPr>
          <w:rtl/>
        </w:rPr>
        <w:t xml:space="preserve"> ضعف - مدل </w:t>
      </w:r>
      <w:proofErr w:type="spellStart"/>
      <w:r w:rsidRPr="00D242E3">
        <w:rPr>
          <w:rtl/>
        </w:rPr>
        <w:t>کسب‌وکار</w:t>
      </w:r>
      <w:proofErr w:type="spellEnd"/>
      <w:r w:rsidRPr="00D242E3">
        <w:rPr>
          <w:rtl/>
        </w:rPr>
        <w:t xml:space="preserve"> پر هز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نه،</w:t>
      </w:r>
      <w:r w:rsidRPr="00D242E3">
        <w:rPr>
          <w:rtl/>
        </w:rPr>
        <w:t xml:space="preserve"> مقاومت رانندگان برا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کارمند شدن </w:t>
      </w:r>
      <w:r w:rsidRPr="00D242E3">
        <w:rPr>
          <w:rFonts w:hint="cs"/>
          <w:rtl/>
        </w:rPr>
        <w:t xml:space="preserve">، اجرای </w:t>
      </w:r>
      <w:proofErr w:type="spellStart"/>
      <w:r w:rsidRPr="00D242E3">
        <w:rPr>
          <w:rFonts w:hint="cs"/>
          <w:rtl/>
        </w:rPr>
        <w:t>الگوریتم</w:t>
      </w:r>
      <w:proofErr w:type="spellEnd"/>
      <w:r w:rsidRPr="00D242E3">
        <w:rPr>
          <w:rFonts w:hint="cs"/>
          <w:rtl/>
        </w:rPr>
        <w:t xml:space="preserve"> های تست نشده در بازار واقعی برای قیمت</w:t>
      </w:r>
    </w:p>
    <w:p w14:paraId="0124E90A" w14:textId="77777777" w:rsidR="00C03291" w:rsidRPr="00D242E3" w:rsidRDefault="00C03291" w:rsidP="00C03291">
      <w:pPr>
        <w:jc w:val="left"/>
        <w:rPr>
          <w:rtl/>
        </w:rPr>
      </w:pPr>
      <w:proofErr w:type="spellStart"/>
      <w:r w:rsidRPr="00D242E3">
        <w:rPr>
          <w:rFonts w:hint="eastAsia"/>
          <w:rtl/>
        </w:rPr>
        <w:t>فرصت‌ها</w:t>
      </w:r>
      <w:proofErr w:type="spellEnd"/>
      <w:r w:rsidRPr="00D242E3">
        <w:rPr>
          <w:rtl/>
        </w:rPr>
        <w:t xml:space="preserve"> - بازار در حال رشد، خودروها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</w:t>
      </w:r>
      <w:proofErr w:type="spellStart"/>
      <w:r w:rsidRPr="00D242E3">
        <w:rPr>
          <w:rtl/>
        </w:rPr>
        <w:t>خودران</w:t>
      </w:r>
      <w:proofErr w:type="spellEnd"/>
    </w:p>
    <w:p w14:paraId="27C06799" w14:textId="3E82C31B" w:rsidR="00C03291" w:rsidRPr="00D242E3" w:rsidRDefault="00C03291" w:rsidP="00C03291">
      <w:pPr>
        <w:jc w:val="left"/>
        <w:rPr>
          <w:rtl/>
        </w:rPr>
      </w:pPr>
      <w:r w:rsidRPr="00D242E3">
        <w:rPr>
          <w:rFonts w:hint="eastAsia"/>
          <w:rtl/>
        </w:rPr>
        <w:t>تهد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دها</w:t>
      </w:r>
      <w:r w:rsidRPr="00D242E3">
        <w:rPr>
          <w:rtl/>
        </w:rPr>
        <w:t xml:space="preserve"> - رقابت </w:t>
      </w:r>
      <w:r w:rsidRPr="00D242E3">
        <w:rPr>
          <w:rFonts w:hint="cs"/>
          <w:rtl/>
        </w:rPr>
        <w:t xml:space="preserve">شدید و </w:t>
      </w:r>
      <w:r w:rsidRPr="00D242E3">
        <w:rPr>
          <w:rtl/>
        </w:rPr>
        <w:t xml:space="preserve">سرسختانه </w:t>
      </w:r>
      <w:r w:rsidRPr="00D242E3">
        <w:rPr>
          <w:rFonts w:hint="cs"/>
          <w:rtl/>
        </w:rPr>
        <w:t>با شرکت های محلی و جهانی</w:t>
      </w:r>
      <w:r w:rsidRPr="00D242E3">
        <w:rPr>
          <w:rFonts w:hint="eastAsia"/>
          <w:rtl/>
        </w:rPr>
        <w:t>،</w:t>
      </w:r>
      <w:r w:rsidRPr="00D242E3">
        <w:rPr>
          <w:rtl/>
        </w:rPr>
        <w:t xml:space="preserve"> </w:t>
      </w:r>
      <w:proofErr w:type="spellStart"/>
      <w:r w:rsidRPr="00D242E3">
        <w:rPr>
          <w:rtl/>
        </w:rPr>
        <w:t>نگران</w:t>
      </w:r>
      <w:r w:rsidRPr="00D242E3">
        <w:rPr>
          <w:rFonts w:hint="cs"/>
          <w:rtl/>
        </w:rPr>
        <w:t>ی‌</w:t>
      </w:r>
      <w:r w:rsidRPr="00D242E3">
        <w:rPr>
          <w:rFonts w:hint="eastAsia"/>
          <w:rtl/>
        </w:rPr>
        <w:t>ها</w:t>
      </w:r>
      <w:r w:rsidRPr="00D242E3">
        <w:rPr>
          <w:rFonts w:hint="cs"/>
          <w:rtl/>
        </w:rPr>
        <w:t>ی</w:t>
      </w:r>
      <w:proofErr w:type="spellEnd"/>
      <w:r w:rsidRPr="00D242E3">
        <w:rPr>
          <w:rtl/>
        </w:rPr>
        <w:t xml:space="preserve"> قانون</w:t>
      </w:r>
      <w:r w:rsidRPr="00D242E3">
        <w:rPr>
          <w:rFonts w:hint="cs"/>
          <w:rtl/>
        </w:rPr>
        <w:t>ی</w:t>
      </w:r>
    </w:p>
    <w:p w14:paraId="64C4D7A6" w14:textId="69002BAD" w:rsidR="00C03291" w:rsidRPr="00D242E3" w:rsidRDefault="00C03291" w:rsidP="00C03291">
      <w:pPr>
        <w:pStyle w:val="Heading2"/>
        <w:rPr>
          <w:rtl/>
        </w:rPr>
      </w:pPr>
      <w:proofErr w:type="spellStart"/>
      <w:r w:rsidRPr="00D242E3">
        <w:rPr>
          <w:rFonts w:hint="eastAsia"/>
          <w:rtl/>
        </w:rPr>
        <w:t>ل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فت</w:t>
      </w:r>
      <w:proofErr w:type="spellEnd"/>
      <w:r w:rsidRPr="00D242E3">
        <w:t>:</w:t>
      </w:r>
    </w:p>
    <w:p w14:paraId="707EC680" w14:textId="4698684F" w:rsidR="00C03291" w:rsidRPr="00D242E3" w:rsidRDefault="00C03291" w:rsidP="00C03291">
      <w:pPr>
        <w:jc w:val="left"/>
        <w:rPr>
          <w:rtl/>
        </w:rPr>
      </w:pPr>
      <w:r w:rsidRPr="00D242E3">
        <w:t xml:space="preserve">- </w:t>
      </w:r>
      <w:r w:rsidRPr="00D242E3">
        <w:rPr>
          <w:rtl/>
        </w:rPr>
        <w:t>ارائه سرو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س</w:t>
      </w:r>
      <w:r w:rsidRPr="00D242E3">
        <w:rPr>
          <w:rtl/>
        </w:rPr>
        <w:t xml:space="preserve"> ارزان تر از </w:t>
      </w:r>
      <w:proofErr w:type="spellStart"/>
      <w:r w:rsidRPr="00D242E3">
        <w:rPr>
          <w:rtl/>
        </w:rPr>
        <w:t>اوبر</w:t>
      </w:r>
      <w:proofErr w:type="spellEnd"/>
      <w:r w:rsidRPr="00D242E3">
        <w:rPr>
          <w:rtl/>
        </w:rPr>
        <w:t xml:space="preserve"> ول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راحت تر از تاکس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ها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سنت</w:t>
      </w:r>
      <w:r w:rsidRPr="00D242E3">
        <w:rPr>
          <w:rFonts w:hint="cs"/>
          <w:rtl/>
        </w:rPr>
        <w:t>ی</w:t>
      </w:r>
    </w:p>
    <w:p w14:paraId="61390496" w14:textId="5FE67E15" w:rsidR="00C03291" w:rsidRPr="00D242E3" w:rsidRDefault="00C03291" w:rsidP="00C03291">
      <w:pPr>
        <w:jc w:val="left"/>
        <w:rPr>
          <w:rtl/>
        </w:rPr>
      </w:pPr>
      <w:r w:rsidRPr="00D242E3">
        <w:t xml:space="preserve">- </w:t>
      </w:r>
      <w:r w:rsidRPr="00D242E3">
        <w:rPr>
          <w:rtl/>
        </w:rPr>
        <w:t>جذب مشتر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ان</w:t>
      </w:r>
      <w:r w:rsidRPr="00D242E3">
        <w:rPr>
          <w:rtl/>
        </w:rPr>
        <w:t xml:space="preserve"> حساس به ق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مت</w:t>
      </w:r>
    </w:p>
    <w:p w14:paraId="22C9B154" w14:textId="77777777" w:rsidR="00C03291" w:rsidRPr="00D242E3" w:rsidRDefault="00C03291" w:rsidP="00C03291">
      <w:pPr>
        <w:jc w:val="left"/>
        <w:rPr>
          <w:rtl/>
        </w:rPr>
      </w:pPr>
    </w:p>
    <w:p w14:paraId="58E4F666" w14:textId="77777777" w:rsidR="00C03291" w:rsidRPr="00D242E3" w:rsidRDefault="00C03291" w:rsidP="00C03291">
      <w:pPr>
        <w:jc w:val="left"/>
        <w:rPr>
          <w:rtl/>
        </w:rPr>
      </w:pPr>
      <w:r w:rsidRPr="00D242E3">
        <w:rPr>
          <w:rFonts w:hint="eastAsia"/>
          <w:rtl/>
        </w:rPr>
        <w:t>نقاط</w:t>
      </w:r>
      <w:r w:rsidRPr="00D242E3">
        <w:rPr>
          <w:rtl/>
        </w:rPr>
        <w:t xml:space="preserve"> قوت - مدل </w:t>
      </w:r>
      <w:proofErr w:type="spellStart"/>
      <w:r w:rsidRPr="00D242E3">
        <w:rPr>
          <w:rtl/>
        </w:rPr>
        <w:t>کسب‌وکار</w:t>
      </w:r>
      <w:proofErr w:type="spellEnd"/>
      <w:r w:rsidRPr="00D242E3">
        <w:rPr>
          <w:rtl/>
        </w:rPr>
        <w:t xml:space="preserve"> </w:t>
      </w:r>
      <w:proofErr w:type="spellStart"/>
      <w:r w:rsidRPr="00D242E3">
        <w:rPr>
          <w:rtl/>
        </w:rPr>
        <w:t>ارزان‌تر</w:t>
      </w:r>
      <w:proofErr w:type="spellEnd"/>
      <w:r w:rsidRPr="00D242E3">
        <w:rPr>
          <w:rtl/>
        </w:rPr>
        <w:t>، تمرکز بر مشتر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ان</w:t>
      </w:r>
      <w:r w:rsidRPr="00D242E3">
        <w:rPr>
          <w:rtl/>
        </w:rPr>
        <w:t xml:space="preserve"> حساس به ق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مت</w:t>
      </w:r>
      <w:r w:rsidRPr="00D242E3">
        <w:rPr>
          <w:rtl/>
        </w:rPr>
        <w:t xml:space="preserve">  </w:t>
      </w:r>
    </w:p>
    <w:p w14:paraId="62CD8995" w14:textId="77777777" w:rsidR="00C03291" w:rsidRPr="00D242E3" w:rsidRDefault="00C03291" w:rsidP="00C03291">
      <w:pPr>
        <w:jc w:val="left"/>
        <w:rPr>
          <w:rtl/>
        </w:rPr>
      </w:pPr>
      <w:r w:rsidRPr="00D242E3">
        <w:rPr>
          <w:rFonts w:hint="eastAsia"/>
          <w:rtl/>
        </w:rPr>
        <w:t>نقاط</w:t>
      </w:r>
      <w:r w:rsidRPr="00D242E3">
        <w:rPr>
          <w:rtl/>
        </w:rPr>
        <w:t xml:space="preserve"> ضعف - سرما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ه</w:t>
      </w:r>
      <w:r w:rsidRPr="00D242E3">
        <w:rPr>
          <w:rtl/>
        </w:rPr>
        <w:t xml:space="preserve"> کمتر نسبت به رقبا، آگاه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کمتر از برند</w:t>
      </w:r>
    </w:p>
    <w:p w14:paraId="022413DE" w14:textId="77777777" w:rsidR="00C03291" w:rsidRPr="00D242E3" w:rsidRDefault="00C03291" w:rsidP="00C03291">
      <w:pPr>
        <w:jc w:val="left"/>
        <w:rPr>
          <w:rtl/>
        </w:rPr>
      </w:pPr>
      <w:proofErr w:type="spellStart"/>
      <w:r w:rsidRPr="00D242E3">
        <w:rPr>
          <w:rFonts w:hint="eastAsia"/>
          <w:rtl/>
        </w:rPr>
        <w:t>فرصت‌ها</w:t>
      </w:r>
      <w:proofErr w:type="spellEnd"/>
      <w:r w:rsidRPr="00D242E3">
        <w:rPr>
          <w:rtl/>
        </w:rPr>
        <w:t xml:space="preserve"> - رشد بازار، مشارکت با </w:t>
      </w:r>
      <w:proofErr w:type="spellStart"/>
      <w:r w:rsidRPr="00D242E3">
        <w:rPr>
          <w:rtl/>
        </w:rPr>
        <w:t>خودروسازان</w:t>
      </w:r>
      <w:proofErr w:type="spellEnd"/>
    </w:p>
    <w:p w14:paraId="7BDC98F5" w14:textId="0D8FE778" w:rsidR="00C03291" w:rsidRPr="00D242E3" w:rsidRDefault="00C03291" w:rsidP="00127CBF">
      <w:pPr>
        <w:jc w:val="left"/>
        <w:rPr>
          <w:rtl/>
        </w:rPr>
      </w:pPr>
      <w:r w:rsidRPr="00D242E3">
        <w:rPr>
          <w:rFonts w:hint="eastAsia"/>
          <w:rtl/>
        </w:rPr>
        <w:lastRenderedPageBreak/>
        <w:t>تهد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دها</w:t>
      </w:r>
      <w:r w:rsidRPr="00D242E3">
        <w:rPr>
          <w:rtl/>
        </w:rPr>
        <w:t xml:space="preserve"> - رقابت سرسختانه </w:t>
      </w:r>
      <w:proofErr w:type="spellStart"/>
      <w:r w:rsidRPr="00D242E3">
        <w:rPr>
          <w:rtl/>
        </w:rPr>
        <w:t>اوبر</w:t>
      </w:r>
      <w:proofErr w:type="spellEnd"/>
      <w:r w:rsidRPr="00D242E3">
        <w:rPr>
          <w:rtl/>
        </w:rPr>
        <w:t xml:space="preserve">، </w:t>
      </w:r>
      <w:proofErr w:type="spellStart"/>
      <w:r w:rsidRPr="00D242E3">
        <w:rPr>
          <w:rtl/>
        </w:rPr>
        <w:t>نگران</w:t>
      </w:r>
      <w:r w:rsidRPr="00D242E3">
        <w:rPr>
          <w:rFonts w:hint="cs"/>
          <w:rtl/>
        </w:rPr>
        <w:t>ی‌</w:t>
      </w:r>
      <w:r w:rsidRPr="00D242E3">
        <w:rPr>
          <w:rFonts w:hint="eastAsia"/>
          <w:rtl/>
        </w:rPr>
        <w:t>ها</w:t>
      </w:r>
      <w:r w:rsidRPr="00D242E3">
        <w:rPr>
          <w:rFonts w:hint="cs"/>
          <w:rtl/>
        </w:rPr>
        <w:t>ی</w:t>
      </w:r>
      <w:proofErr w:type="spellEnd"/>
      <w:r w:rsidRPr="00D242E3">
        <w:rPr>
          <w:rtl/>
        </w:rPr>
        <w:t xml:space="preserve"> قانون</w:t>
      </w:r>
      <w:r w:rsidRPr="00D242E3">
        <w:rPr>
          <w:rFonts w:hint="cs"/>
          <w:rtl/>
        </w:rPr>
        <w:t>ی</w:t>
      </w:r>
    </w:p>
    <w:p w14:paraId="21163FEC" w14:textId="59AC9D68" w:rsidR="00C03291" w:rsidRPr="00D242E3" w:rsidRDefault="00C03291" w:rsidP="00C03291">
      <w:pPr>
        <w:pStyle w:val="Heading2"/>
        <w:rPr>
          <w:rtl/>
        </w:rPr>
      </w:pPr>
      <w:proofErr w:type="spellStart"/>
      <w:r w:rsidRPr="00D242E3">
        <w:rPr>
          <w:rFonts w:hint="eastAsia"/>
          <w:rtl/>
        </w:rPr>
        <w:t>سا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دکار</w:t>
      </w:r>
      <w:proofErr w:type="spellEnd"/>
      <w:r w:rsidRPr="00D242E3">
        <w:t>:</w:t>
      </w:r>
    </w:p>
    <w:p w14:paraId="072260C0" w14:textId="287FCE3C" w:rsidR="00C03291" w:rsidRPr="00D242E3" w:rsidRDefault="00C03291" w:rsidP="00C03291">
      <w:pPr>
        <w:jc w:val="left"/>
        <w:rPr>
          <w:rtl/>
        </w:rPr>
      </w:pPr>
      <w:r w:rsidRPr="00D242E3">
        <w:t xml:space="preserve">- </w:t>
      </w:r>
      <w:r w:rsidRPr="00D242E3">
        <w:rPr>
          <w:rtl/>
        </w:rPr>
        <w:t>معرف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نوآور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در تاکس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ا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نترنت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و و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ژگ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ها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پ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شرفته</w:t>
      </w:r>
      <w:r w:rsidRPr="00D242E3">
        <w:rPr>
          <w:rtl/>
        </w:rPr>
        <w:t xml:space="preserve"> درون برنامه ا</w:t>
      </w:r>
      <w:r w:rsidRPr="00D242E3">
        <w:rPr>
          <w:rFonts w:hint="cs"/>
          <w:rtl/>
        </w:rPr>
        <w:t>ی</w:t>
      </w:r>
    </w:p>
    <w:p w14:paraId="39817432" w14:textId="4A17AF22" w:rsidR="00C03291" w:rsidRPr="00D242E3" w:rsidRDefault="00C03291" w:rsidP="00C03291">
      <w:pPr>
        <w:jc w:val="left"/>
        <w:rPr>
          <w:rtl/>
        </w:rPr>
      </w:pPr>
      <w:r w:rsidRPr="00D242E3">
        <w:t xml:space="preserve">- </w:t>
      </w:r>
      <w:r w:rsidRPr="00D242E3">
        <w:rPr>
          <w:rtl/>
        </w:rPr>
        <w:t>کسب سهم بازار با بودجه کمتر نسبت به رقبا</w:t>
      </w:r>
    </w:p>
    <w:p w14:paraId="34F7AE5A" w14:textId="77777777" w:rsidR="00C03291" w:rsidRPr="00D242E3" w:rsidRDefault="00C03291" w:rsidP="00C03291">
      <w:pPr>
        <w:jc w:val="left"/>
        <w:rPr>
          <w:rtl/>
        </w:rPr>
      </w:pPr>
    </w:p>
    <w:p w14:paraId="5AEC0FC5" w14:textId="58DB2F91" w:rsidR="00C03291" w:rsidRPr="00D242E3" w:rsidRDefault="00C03291" w:rsidP="00C03291">
      <w:pPr>
        <w:jc w:val="left"/>
        <w:rPr>
          <w:rtl/>
        </w:rPr>
      </w:pPr>
      <w:r w:rsidRPr="00D242E3">
        <w:rPr>
          <w:rFonts w:hint="eastAsia"/>
          <w:rtl/>
        </w:rPr>
        <w:t>نقاط</w:t>
      </w:r>
      <w:r w:rsidRPr="00D242E3">
        <w:rPr>
          <w:rtl/>
        </w:rPr>
        <w:t xml:space="preserve"> قوت - </w:t>
      </w:r>
      <w:proofErr w:type="spellStart"/>
      <w:r w:rsidRPr="00D242E3">
        <w:rPr>
          <w:rFonts w:ascii="Segoe UI" w:hAnsi="Segoe UI"/>
          <w:color w:val="1C1917"/>
          <w:sz w:val="27"/>
          <w:szCs w:val="27"/>
          <w:shd w:val="clear" w:color="auto" w:fill="FFFFFF"/>
          <w:rtl/>
        </w:rPr>
        <w:t>نوآوری‌هایی</w:t>
      </w:r>
      <w:proofErr w:type="spellEnd"/>
      <w:r w:rsidRPr="00D242E3">
        <w:rPr>
          <w:rFonts w:ascii="Segoe UI" w:hAnsi="Segoe UI"/>
          <w:color w:val="1C1917"/>
          <w:sz w:val="27"/>
          <w:szCs w:val="27"/>
          <w:shd w:val="clear" w:color="auto" w:fill="FFFFFF"/>
          <w:rtl/>
        </w:rPr>
        <w:t xml:space="preserve"> در زمینه تاکسی اینترنتی</w:t>
      </w:r>
    </w:p>
    <w:p w14:paraId="2271B5DE" w14:textId="57A917B3" w:rsidR="00C03291" w:rsidRPr="00D242E3" w:rsidRDefault="00C03291" w:rsidP="00C03291">
      <w:pPr>
        <w:jc w:val="left"/>
        <w:rPr>
          <w:rtl/>
        </w:rPr>
      </w:pPr>
      <w:r w:rsidRPr="00D242E3">
        <w:rPr>
          <w:rFonts w:hint="eastAsia"/>
          <w:rtl/>
        </w:rPr>
        <w:t>نقاط</w:t>
      </w:r>
      <w:r w:rsidRPr="00D242E3">
        <w:rPr>
          <w:rtl/>
        </w:rPr>
        <w:t xml:space="preserve"> ضعف - </w:t>
      </w:r>
      <w:r w:rsidRPr="00D242E3">
        <w:rPr>
          <w:rFonts w:ascii="Segoe UI" w:hAnsi="Segoe UI"/>
          <w:color w:val="1C1917"/>
          <w:sz w:val="27"/>
          <w:szCs w:val="27"/>
          <w:shd w:val="clear" w:color="auto" w:fill="FFFFFF"/>
          <w:rtl/>
        </w:rPr>
        <w:t>چالش بودجه و سرمایه کمتر نسبت به رقبا</w:t>
      </w:r>
    </w:p>
    <w:p w14:paraId="0C823E52" w14:textId="77777777" w:rsidR="00C03291" w:rsidRPr="00D242E3" w:rsidRDefault="00C03291" w:rsidP="00C03291">
      <w:pPr>
        <w:jc w:val="left"/>
        <w:rPr>
          <w:rtl/>
        </w:rPr>
      </w:pPr>
      <w:r w:rsidRPr="00D242E3">
        <w:rPr>
          <w:rFonts w:hint="eastAsia"/>
          <w:rtl/>
        </w:rPr>
        <w:t>تهد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دها</w:t>
      </w:r>
      <w:r w:rsidRPr="00D242E3">
        <w:rPr>
          <w:rtl/>
        </w:rPr>
        <w:t xml:space="preserve"> - رقابت سرسختانه </w:t>
      </w:r>
      <w:r w:rsidRPr="00D242E3">
        <w:rPr>
          <w:rFonts w:hint="cs"/>
          <w:rtl/>
        </w:rPr>
        <w:t>با شرکت های محلی و جهانی</w:t>
      </w:r>
    </w:p>
    <w:p w14:paraId="2041B6FF" w14:textId="77777777" w:rsidR="00C03291" w:rsidRPr="00D242E3" w:rsidRDefault="00C03291" w:rsidP="00C03291">
      <w:pPr>
        <w:jc w:val="left"/>
        <w:rPr>
          <w:rtl/>
        </w:rPr>
      </w:pPr>
    </w:p>
    <w:p w14:paraId="399B5D20" w14:textId="09A6954E" w:rsidR="00C03291" w:rsidRPr="00D242E3" w:rsidRDefault="00C03291" w:rsidP="00C03291">
      <w:pPr>
        <w:pStyle w:val="Heading2"/>
        <w:rPr>
          <w:rtl/>
        </w:rPr>
      </w:pPr>
      <w:proofErr w:type="spellStart"/>
      <w:r w:rsidRPr="00D242E3">
        <w:rPr>
          <w:rFonts w:hint="eastAsia"/>
          <w:rtl/>
        </w:rPr>
        <w:t>فستن</w:t>
      </w:r>
      <w:proofErr w:type="spellEnd"/>
      <w:r w:rsidRPr="00D242E3">
        <w:t>:</w:t>
      </w:r>
    </w:p>
    <w:p w14:paraId="5FADA848" w14:textId="56BA7EAB" w:rsidR="00C03291" w:rsidRPr="00D242E3" w:rsidRDefault="00C03291" w:rsidP="00C03291">
      <w:pPr>
        <w:jc w:val="left"/>
        <w:rPr>
          <w:rtl/>
        </w:rPr>
      </w:pPr>
      <w:r w:rsidRPr="00D242E3">
        <w:t xml:space="preserve">- </w:t>
      </w:r>
      <w:r w:rsidRPr="00D242E3">
        <w:rPr>
          <w:rtl/>
        </w:rPr>
        <w:t>حداکثر کردن درآمد رانندگان و ارائه پا</w:t>
      </w:r>
      <w:r w:rsidRPr="00D242E3">
        <w:rPr>
          <w:rFonts w:hint="cs"/>
          <w:rtl/>
        </w:rPr>
        <w:t>یی</w:t>
      </w:r>
      <w:r w:rsidRPr="00D242E3">
        <w:rPr>
          <w:rFonts w:hint="eastAsia"/>
          <w:rtl/>
        </w:rPr>
        <w:t>ن</w:t>
      </w:r>
      <w:r w:rsidRPr="00D242E3">
        <w:rPr>
          <w:rtl/>
        </w:rPr>
        <w:t xml:space="preserve"> تر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ن</w:t>
      </w:r>
      <w:r w:rsidRPr="00D242E3">
        <w:rPr>
          <w:rtl/>
        </w:rPr>
        <w:t xml:space="preserve"> ق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مت</w:t>
      </w:r>
      <w:r w:rsidRPr="00D242E3">
        <w:rPr>
          <w:rtl/>
        </w:rPr>
        <w:t xml:space="preserve"> به مسافران</w:t>
      </w:r>
    </w:p>
    <w:p w14:paraId="5198AB6B" w14:textId="3B06769A" w:rsidR="00C03291" w:rsidRPr="00D242E3" w:rsidRDefault="00C03291" w:rsidP="00C03291">
      <w:pPr>
        <w:jc w:val="left"/>
        <w:rPr>
          <w:rtl/>
        </w:rPr>
      </w:pPr>
      <w:r w:rsidRPr="00D242E3">
        <w:t xml:space="preserve">- </w:t>
      </w:r>
      <w:r w:rsidRPr="00D242E3">
        <w:rPr>
          <w:rtl/>
        </w:rPr>
        <w:t>رشد جهان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با مدل کسب و کار شفاف و منصفانه</w:t>
      </w:r>
    </w:p>
    <w:p w14:paraId="261A4506" w14:textId="77777777" w:rsidR="00C03291" w:rsidRPr="00D242E3" w:rsidRDefault="00C03291" w:rsidP="00C03291">
      <w:pPr>
        <w:jc w:val="left"/>
        <w:rPr>
          <w:rtl/>
        </w:rPr>
      </w:pPr>
    </w:p>
    <w:p w14:paraId="784B963C" w14:textId="7323C26A" w:rsidR="00C03291" w:rsidRPr="00D242E3" w:rsidRDefault="00C03291" w:rsidP="00C03291">
      <w:pPr>
        <w:jc w:val="left"/>
        <w:rPr>
          <w:rtl/>
        </w:rPr>
      </w:pPr>
      <w:r w:rsidRPr="00D242E3">
        <w:rPr>
          <w:rFonts w:hint="eastAsia"/>
          <w:rtl/>
        </w:rPr>
        <w:t>نقاط</w:t>
      </w:r>
      <w:r w:rsidRPr="00D242E3">
        <w:rPr>
          <w:rtl/>
        </w:rPr>
        <w:t xml:space="preserve"> قوت </w:t>
      </w:r>
      <w:r w:rsidRPr="00D242E3">
        <w:rPr>
          <w:rFonts w:ascii="Segoe UI" w:hAnsi="Segoe UI"/>
          <w:color w:val="1C1917"/>
          <w:sz w:val="27"/>
          <w:szCs w:val="27"/>
          <w:shd w:val="clear" w:color="auto" w:fill="FFFFFF"/>
          <w:rtl/>
        </w:rPr>
        <w:t xml:space="preserve">حداکثر کردن درآمد رانندگان </w:t>
      </w:r>
      <w:r w:rsidRPr="00D242E3">
        <w:rPr>
          <w:rtl/>
        </w:rPr>
        <w:t xml:space="preserve">، </w:t>
      </w:r>
      <w:r w:rsidRPr="00D242E3">
        <w:rPr>
          <w:rFonts w:ascii="Segoe UI" w:hAnsi="Segoe UI"/>
          <w:color w:val="1C1917"/>
          <w:sz w:val="27"/>
          <w:szCs w:val="27"/>
          <w:shd w:val="clear" w:color="auto" w:fill="FFFFFF"/>
          <w:rtl/>
        </w:rPr>
        <w:t>کمترین قیمت برای مسافران</w:t>
      </w:r>
      <w:r w:rsidRPr="00D242E3">
        <w:rPr>
          <w:rFonts w:ascii="Segoe UI" w:hAnsi="Segoe UI" w:hint="cs"/>
          <w:color w:val="1C1917"/>
          <w:sz w:val="27"/>
          <w:szCs w:val="27"/>
          <w:shd w:val="clear" w:color="auto" w:fill="FFFFFF"/>
          <w:rtl/>
        </w:rPr>
        <w:t>،(رشد سریع و بدون نیاز به بازاریابی)</w:t>
      </w:r>
      <w:r w:rsidR="00921193" w:rsidRPr="00D242E3">
        <w:rPr>
          <w:rFonts w:ascii="Segoe UI" w:hAnsi="Segoe UI" w:hint="cs"/>
          <w:color w:val="1C1917"/>
          <w:sz w:val="27"/>
          <w:szCs w:val="27"/>
          <w:shd w:val="clear" w:color="auto" w:fill="FFFFFF"/>
          <w:rtl/>
        </w:rPr>
        <w:t>، بیانیه ساده و قوی</w:t>
      </w:r>
    </w:p>
    <w:p w14:paraId="06CF7BDA" w14:textId="77777777" w:rsidR="00C03291" w:rsidRPr="00D242E3" w:rsidRDefault="00C03291" w:rsidP="00C03291">
      <w:pPr>
        <w:jc w:val="left"/>
        <w:rPr>
          <w:rtl/>
        </w:rPr>
      </w:pPr>
      <w:r w:rsidRPr="00D242E3">
        <w:rPr>
          <w:rFonts w:hint="eastAsia"/>
          <w:rtl/>
        </w:rPr>
        <w:t>نقاط</w:t>
      </w:r>
      <w:r w:rsidRPr="00D242E3">
        <w:rPr>
          <w:rtl/>
        </w:rPr>
        <w:t xml:space="preserve"> ضعف - سرما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ه</w:t>
      </w:r>
      <w:r w:rsidRPr="00D242E3">
        <w:rPr>
          <w:rtl/>
        </w:rPr>
        <w:t xml:space="preserve"> کمتر نسبت به رقبا، آگاه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کمتر از برند</w:t>
      </w:r>
    </w:p>
    <w:p w14:paraId="60CF1E01" w14:textId="77777777" w:rsidR="00C03291" w:rsidRPr="00D242E3" w:rsidRDefault="00C03291" w:rsidP="00C03291">
      <w:pPr>
        <w:jc w:val="left"/>
        <w:rPr>
          <w:rtl/>
        </w:rPr>
      </w:pPr>
      <w:proofErr w:type="spellStart"/>
      <w:r w:rsidRPr="00D242E3">
        <w:rPr>
          <w:rFonts w:hint="eastAsia"/>
          <w:rtl/>
        </w:rPr>
        <w:t>فرصت‌ها</w:t>
      </w:r>
      <w:proofErr w:type="spellEnd"/>
      <w:r w:rsidRPr="00D242E3">
        <w:rPr>
          <w:rtl/>
        </w:rPr>
        <w:t xml:space="preserve"> - رشد بازار، مشارکت با </w:t>
      </w:r>
      <w:proofErr w:type="spellStart"/>
      <w:r w:rsidRPr="00D242E3">
        <w:rPr>
          <w:rtl/>
        </w:rPr>
        <w:t>خودروسازان</w:t>
      </w:r>
      <w:proofErr w:type="spellEnd"/>
    </w:p>
    <w:p w14:paraId="04BEF4F8" w14:textId="617327CF" w:rsidR="00C03291" w:rsidRPr="00D242E3" w:rsidRDefault="00C03291" w:rsidP="00C03291">
      <w:pPr>
        <w:jc w:val="left"/>
        <w:rPr>
          <w:rtl/>
        </w:rPr>
      </w:pPr>
      <w:r w:rsidRPr="00D242E3">
        <w:rPr>
          <w:rFonts w:hint="eastAsia"/>
          <w:rtl/>
        </w:rPr>
        <w:t>تهد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دها</w:t>
      </w:r>
      <w:r w:rsidRPr="00D242E3">
        <w:rPr>
          <w:rtl/>
        </w:rPr>
        <w:t xml:space="preserve"> - رقابت سرسختانه </w:t>
      </w:r>
      <w:r w:rsidRPr="00D242E3">
        <w:rPr>
          <w:rFonts w:hint="cs"/>
          <w:rtl/>
        </w:rPr>
        <w:t>با شرکت های محلی و جهانی</w:t>
      </w:r>
    </w:p>
    <w:p w14:paraId="3FDC0F81" w14:textId="77777777" w:rsidR="00C03291" w:rsidRDefault="00C03291" w:rsidP="00C03291">
      <w:pPr>
        <w:jc w:val="left"/>
        <w:rPr>
          <w:rtl/>
        </w:rPr>
      </w:pPr>
    </w:p>
    <w:p w14:paraId="7CB8CF39" w14:textId="77777777" w:rsidR="00D242E3" w:rsidRDefault="00D242E3" w:rsidP="00C03291">
      <w:pPr>
        <w:jc w:val="left"/>
        <w:rPr>
          <w:rtl/>
        </w:rPr>
      </w:pPr>
    </w:p>
    <w:p w14:paraId="72D12C5F" w14:textId="77777777" w:rsidR="00D242E3" w:rsidRDefault="00D242E3" w:rsidP="00C03291">
      <w:pPr>
        <w:jc w:val="left"/>
        <w:rPr>
          <w:rtl/>
        </w:rPr>
      </w:pPr>
    </w:p>
    <w:p w14:paraId="66817817" w14:textId="77777777" w:rsidR="00D242E3" w:rsidRPr="00D242E3" w:rsidRDefault="00D242E3" w:rsidP="00C03291">
      <w:pPr>
        <w:jc w:val="left"/>
        <w:rPr>
          <w:rtl/>
        </w:rPr>
      </w:pPr>
    </w:p>
    <w:p w14:paraId="23430A54" w14:textId="3F197C48" w:rsidR="00C03291" w:rsidRPr="00D242E3" w:rsidRDefault="00C03291" w:rsidP="00C03291">
      <w:pPr>
        <w:pStyle w:val="Heading2"/>
        <w:rPr>
          <w:rtl/>
        </w:rPr>
      </w:pPr>
      <w:r w:rsidRPr="00D242E3">
        <w:rPr>
          <w:rFonts w:hint="cs"/>
          <w:rtl/>
        </w:rPr>
        <w:lastRenderedPageBreak/>
        <w:t xml:space="preserve">بررسی از نظر </w:t>
      </w:r>
      <w:r w:rsidRPr="00D242E3">
        <w:t xml:space="preserve"> :Pestel</w:t>
      </w:r>
    </w:p>
    <w:p w14:paraId="5DEFF668" w14:textId="77777777" w:rsidR="00C03291" w:rsidRPr="00D242E3" w:rsidRDefault="00C03291" w:rsidP="00C03291">
      <w:pPr>
        <w:rPr>
          <w:rtl/>
        </w:rPr>
      </w:pPr>
      <w:r w:rsidRPr="00D242E3">
        <w:rPr>
          <w:rFonts w:hint="eastAsia"/>
          <w:rtl/>
        </w:rPr>
        <w:t>س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اس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: </w:t>
      </w:r>
    </w:p>
    <w:p w14:paraId="59CCCEF8" w14:textId="54B1CB88" w:rsidR="00C03291" w:rsidRPr="00D242E3" w:rsidRDefault="00C03291" w:rsidP="00C03291">
      <w:pPr>
        <w:rPr>
          <w:rtl/>
        </w:rPr>
      </w:pPr>
      <w:r w:rsidRPr="00D242E3">
        <w:rPr>
          <w:rtl/>
        </w:rPr>
        <w:t>- فشارها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س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اس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برا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تنظ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م</w:t>
      </w:r>
      <w:r w:rsidRPr="00D242E3">
        <w:rPr>
          <w:rtl/>
        </w:rPr>
        <w:t xml:space="preserve"> مقررات صنعت تاکس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ا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نترنت</w:t>
      </w:r>
      <w:r w:rsidRPr="00D242E3">
        <w:rPr>
          <w:rFonts w:hint="cs"/>
          <w:rtl/>
        </w:rPr>
        <w:t>ی</w:t>
      </w:r>
      <w:r w:rsidRPr="00D242E3">
        <w:t xml:space="preserve"> </w:t>
      </w:r>
    </w:p>
    <w:p w14:paraId="212CDC1C" w14:textId="1CD76354" w:rsidR="00C03291" w:rsidRPr="00D242E3" w:rsidRDefault="00127CBF" w:rsidP="00C03291">
      <w:pPr>
        <w:rPr>
          <w:rtl/>
        </w:rPr>
      </w:pPr>
      <w:r w:rsidRPr="00D242E3">
        <w:rPr>
          <w:rtl/>
        </w:rPr>
        <w:t>-</w:t>
      </w:r>
      <w:r w:rsidRPr="00D242E3">
        <w:rPr>
          <w:rFonts w:hint="cs"/>
          <w:rtl/>
        </w:rPr>
        <w:t xml:space="preserve"> بازار جدید و قوانینی که ممکن است هر روز تغییر کند.</w:t>
      </w:r>
    </w:p>
    <w:p w14:paraId="5104D3BF" w14:textId="77777777" w:rsidR="00C03291" w:rsidRPr="00D242E3" w:rsidRDefault="00C03291" w:rsidP="00C03291">
      <w:pPr>
        <w:rPr>
          <w:rtl/>
        </w:rPr>
      </w:pPr>
      <w:r w:rsidRPr="00D242E3">
        <w:rPr>
          <w:rFonts w:hint="eastAsia"/>
          <w:rtl/>
        </w:rPr>
        <w:t>اقتصاد</w:t>
      </w:r>
      <w:r w:rsidRPr="00D242E3">
        <w:rPr>
          <w:rFonts w:hint="cs"/>
          <w:rtl/>
        </w:rPr>
        <w:t>ی</w:t>
      </w:r>
      <w:r w:rsidRPr="00D242E3">
        <w:rPr>
          <w:rtl/>
        </w:rPr>
        <w:t>:</w:t>
      </w:r>
    </w:p>
    <w:p w14:paraId="39F24B26" w14:textId="1FDB4349" w:rsidR="00C03291" w:rsidRPr="00D242E3" w:rsidRDefault="00C03291" w:rsidP="00127CBF">
      <w:pPr>
        <w:rPr>
          <w:rtl/>
        </w:rPr>
      </w:pPr>
      <w:r w:rsidRPr="00D242E3">
        <w:rPr>
          <w:rtl/>
        </w:rPr>
        <w:t>- رشد سر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ع</w:t>
      </w:r>
      <w:r w:rsidRPr="00D242E3">
        <w:rPr>
          <w:rtl/>
        </w:rPr>
        <w:t xml:space="preserve"> و </w:t>
      </w:r>
      <w:proofErr w:type="spellStart"/>
      <w:r w:rsidRPr="00D242E3">
        <w:rPr>
          <w:rtl/>
        </w:rPr>
        <w:t>ارزش‌گذار</w:t>
      </w:r>
      <w:r w:rsidRPr="00D242E3">
        <w:rPr>
          <w:rFonts w:hint="cs"/>
          <w:rtl/>
        </w:rPr>
        <w:t>ی</w:t>
      </w:r>
      <w:proofErr w:type="spellEnd"/>
      <w:r w:rsidRPr="00D242E3">
        <w:rPr>
          <w:rtl/>
        </w:rPr>
        <w:t xml:space="preserve"> بالا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</w:t>
      </w:r>
      <w:proofErr w:type="spellStart"/>
      <w:r w:rsidRPr="00D242E3">
        <w:rPr>
          <w:rtl/>
        </w:rPr>
        <w:t>شرکت‌ها</w:t>
      </w:r>
      <w:proofErr w:type="spellEnd"/>
      <w:r w:rsidRPr="00D242E3">
        <w:rPr>
          <w:rtl/>
        </w:rPr>
        <w:t xml:space="preserve"> </w:t>
      </w:r>
      <w:r w:rsidRPr="00D242E3">
        <w:rPr>
          <w:rFonts w:hint="cs"/>
          <w:rtl/>
        </w:rPr>
        <w:t>(محبوبیت در استفاده و ساده کردن کار)</w:t>
      </w:r>
    </w:p>
    <w:p w14:paraId="1F39C986" w14:textId="77777777" w:rsidR="00C03291" w:rsidRPr="00D242E3" w:rsidRDefault="00C03291" w:rsidP="00C03291">
      <w:pPr>
        <w:rPr>
          <w:rtl/>
        </w:rPr>
      </w:pPr>
      <w:r w:rsidRPr="00D242E3">
        <w:rPr>
          <w:rFonts w:hint="eastAsia"/>
          <w:rtl/>
        </w:rPr>
        <w:t>اجتماع</w:t>
      </w:r>
      <w:r w:rsidRPr="00D242E3">
        <w:rPr>
          <w:rFonts w:hint="cs"/>
          <w:rtl/>
        </w:rPr>
        <w:t>ی</w:t>
      </w:r>
      <w:r w:rsidRPr="00D242E3">
        <w:rPr>
          <w:rtl/>
        </w:rPr>
        <w:t>:</w:t>
      </w:r>
    </w:p>
    <w:p w14:paraId="78CB4510" w14:textId="39B0FE98" w:rsidR="00C03291" w:rsidRPr="00D242E3" w:rsidRDefault="00C03291" w:rsidP="00127CBF">
      <w:pPr>
        <w:rPr>
          <w:rtl/>
        </w:rPr>
      </w:pPr>
      <w:r w:rsidRPr="00D242E3">
        <w:rPr>
          <w:rtl/>
        </w:rPr>
        <w:t>- تغ</w:t>
      </w:r>
      <w:r w:rsidRPr="00D242E3">
        <w:rPr>
          <w:rFonts w:hint="cs"/>
          <w:rtl/>
        </w:rPr>
        <w:t>یی</w:t>
      </w:r>
      <w:r w:rsidRPr="00D242E3">
        <w:rPr>
          <w:rFonts w:hint="eastAsia"/>
          <w:rtl/>
        </w:rPr>
        <w:t>ر</w:t>
      </w:r>
      <w:r w:rsidRPr="00D242E3">
        <w:rPr>
          <w:rtl/>
        </w:rPr>
        <w:t xml:space="preserve"> الگوها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حمل و نقل شهر</w:t>
      </w:r>
      <w:r w:rsidRPr="00D242E3">
        <w:rPr>
          <w:rFonts w:hint="cs"/>
          <w:rtl/>
        </w:rPr>
        <w:t>ی</w:t>
      </w:r>
      <w:r w:rsidR="00127CBF" w:rsidRPr="00D242E3">
        <w:rPr>
          <w:rFonts w:hint="cs"/>
          <w:rtl/>
        </w:rPr>
        <w:t xml:space="preserve"> و بیرون شهری</w:t>
      </w:r>
    </w:p>
    <w:p w14:paraId="292565C8" w14:textId="77777777" w:rsidR="00C03291" w:rsidRPr="00D242E3" w:rsidRDefault="00C03291" w:rsidP="00C03291">
      <w:pPr>
        <w:rPr>
          <w:rtl/>
        </w:rPr>
      </w:pPr>
      <w:r w:rsidRPr="00D242E3">
        <w:rPr>
          <w:rFonts w:hint="eastAsia"/>
          <w:rtl/>
        </w:rPr>
        <w:t>فناور</w:t>
      </w:r>
      <w:r w:rsidRPr="00D242E3">
        <w:rPr>
          <w:rFonts w:hint="cs"/>
          <w:rtl/>
        </w:rPr>
        <w:t>ی</w:t>
      </w:r>
      <w:r w:rsidRPr="00D242E3">
        <w:rPr>
          <w:rtl/>
        </w:rPr>
        <w:t>:</w:t>
      </w:r>
    </w:p>
    <w:p w14:paraId="19D8B009" w14:textId="0E0A4D22" w:rsidR="00C03291" w:rsidRPr="00D242E3" w:rsidRDefault="00C03291" w:rsidP="00127CBF">
      <w:pPr>
        <w:rPr>
          <w:rtl/>
        </w:rPr>
      </w:pPr>
      <w:r w:rsidRPr="00D242E3">
        <w:rPr>
          <w:rtl/>
        </w:rPr>
        <w:t>- نقش محور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</w:t>
      </w:r>
      <w:proofErr w:type="spellStart"/>
      <w:r w:rsidRPr="00D242E3">
        <w:rPr>
          <w:rtl/>
        </w:rPr>
        <w:t>برنامه‌ها</w:t>
      </w:r>
      <w:r w:rsidRPr="00D242E3">
        <w:rPr>
          <w:rFonts w:hint="cs"/>
          <w:rtl/>
        </w:rPr>
        <w:t>ی</w:t>
      </w:r>
      <w:proofErr w:type="spellEnd"/>
      <w:r w:rsidRPr="00D242E3">
        <w:rPr>
          <w:rtl/>
        </w:rPr>
        <w:t xml:space="preserve"> موبا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ل</w:t>
      </w:r>
      <w:r w:rsidRPr="00D242E3">
        <w:rPr>
          <w:rtl/>
        </w:rPr>
        <w:t xml:space="preserve"> و خودروها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</w:t>
      </w:r>
      <w:proofErr w:type="spellStart"/>
      <w:r w:rsidRPr="00D242E3">
        <w:rPr>
          <w:rtl/>
        </w:rPr>
        <w:t>خودران</w:t>
      </w:r>
      <w:proofErr w:type="spellEnd"/>
    </w:p>
    <w:p w14:paraId="28E609EF" w14:textId="77777777" w:rsidR="00C03291" w:rsidRPr="00D242E3" w:rsidRDefault="00C03291" w:rsidP="00C03291">
      <w:pPr>
        <w:rPr>
          <w:rtl/>
        </w:rPr>
      </w:pPr>
      <w:r w:rsidRPr="00D242E3">
        <w:rPr>
          <w:rFonts w:hint="eastAsia"/>
          <w:rtl/>
        </w:rPr>
        <w:t>مح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ط</w:t>
      </w:r>
      <w:r w:rsidRPr="00D242E3">
        <w:rPr>
          <w:rFonts w:hint="cs"/>
          <w:rtl/>
        </w:rPr>
        <w:t>ی</w:t>
      </w:r>
      <w:r w:rsidRPr="00D242E3">
        <w:rPr>
          <w:rtl/>
        </w:rPr>
        <w:t>:</w:t>
      </w:r>
    </w:p>
    <w:p w14:paraId="5BEACE98" w14:textId="543575A8" w:rsidR="00C03291" w:rsidRPr="00D242E3" w:rsidRDefault="00C03291" w:rsidP="00127CBF">
      <w:pPr>
        <w:rPr>
          <w:rtl/>
        </w:rPr>
      </w:pPr>
      <w:r w:rsidRPr="00D242E3">
        <w:rPr>
          <w:rtl/>
        </w:rPr>
        <w:t>- کاهش آلودگ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ناش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از کمتر شدن خودروها</w:t>
      </w:r>
      <w:r w:rsidR="00127CBF" w:rsidRPr="00D242E3">
        <w:rPr>
          <w:rFonts w:hint="cs"/>
          <w:rtl/>
        </w:rPr>
        <w:t xml:space="preserve">(استفاده از </w:t>
      </w:r>
      <w:proofErr w:type="spellStart"/>
      <w:r w:rsidR="00127CBF" w:rsidRPr="00D242E3">
        <w:rPr>
          <w:rFonts w:hint="cs"/>
          <w:rtl/>
        </w:rPr>
        <w:t>اوبر</w:t>
      </w:r>
      <w:proofErr w:type="spellEnd"/>
      <w:r w:rsidR="00127CBF" w:rsidRPr="00D242E3">
        <w:rPr>
          <w:rFonts w:hint="cs"/>
          <w:rtl/>
        </w:rPr>
        <w:t xml:space="preserve"> که ارزانتر و نیاز به خودرو کمتر شده)</w:t>
      </w:r>
    </w:p>
    <w:p w14:paraId="5A048704" w14:textId="77777777" w:rsidR="00C03291" w:rsidRPr="00D242E3" w:rsidRDefault="00C03291" w:rsidP="00C03291">
      <w:pPr>
        <w:rPr>
          <w:rtl/>
        </w:rPr>
      </w:pPr>
      <w:r w:rsidRPr="00D242E3">
        <w:rPr>
          <w:rFonts w:hint="eastAsia"/>
          <w:rtl/>
        </w:rPr>
        <w:t>قانون</w:t>
      </w:r>
      <w:r w:rsidRPr="00D242E3">
        <w:rPr>
          <w:rFonts w:hint="cs"/>
          <w:rtl/>
        </w:rPr>
        <w:t>ی</w:t>
      </w:r>
      <w:r w:rsidRPr="00D242E3">
        <w:rPr>
          <w:rtl/>
        </w:rPr>
        <w:t>:</w:t>
      </w:r>
    </w:p>
    <w:p w14:paraId="7ABC9092" w14:textId="603CEA3E" w:rsidR="00C03291" w:rsidRPr="00D242E3" w:rsidRDefault="00C03291" w:rsidP="00C03291">
      <w:pPr>
        <w:rPr>
          <w:rtl/>
        </w:rPr>
      </w:pPr>
      <w:r w:rsidRPr="00D242E3">
        <w:rPr>
          <w:rtl/>
        </w:rPr>
        <w:t xml:space="preserve">- </w:t>
      </w:r>
      <w:proofErr w:type="spellStart"/>
      <w:r w:rsidRPr="00D242E3">
        <w:rPr>
          <w:rtl/>
        </w:rPr>
        <w:t>چالش‌ها</w:t>
      </w:r>
      <w:r w:rsidRPr="00D242E3">
        <w:rPr>
          <w:rFonts w:hint="cs"/>
          <w:rtl/>
        </w:rPr>
        <w:t>ی</w:t>
      </w:r>
      <w:proofErr w:type="spellEnd"/>
      <w:r w:rsidRPr="00D242E3">
        <w:rPr>
          <w:rtl/>
        </w:rPr>
        <w:t xml:space="preserve"> قانون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در تنظ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م</w:t>
      </w:r>
      <w:r w:rsidRPr="00D242E3">
        <w:rPr>
          <w:rtl/>
        </w:rPr>
        <w:t xml:space="preserve"> صنعت جد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د</w:t>
      </w:r>
      <w:r w:rsidR="00127CBF" w:rsidRPr="00D242E3">
        <w:rPr>
          <w:rFonts w:hint="cs"/>
          <w:rtl/>
        </w:rPr>
        <w:t xml:space="preserve"> </w:t>
      </w:r>
    </w:p>
    <w:p w14:paraId="5F351080" w14:textId="29A384F0" w:rsidR="00127CBF" w:rsidRPr="00D242E3" w:rsidRDefault="00127CBF" w:rsidP="00127CBF">
      <w:pPr>
        <w:rPr>
          <w:rtl/>
        </w:rPr>
      </w:pPr>
      <w:r w:rsidRPr="00D242E3">
        <w:rPr>
          <w:rtl/>
        </w:rPr>
        <w:t xml:space="preserve">- </w:t>
      </w:r>
      <w:proofErr w:type="spellStart"/>
      <w:r w:rsidRPr="00D242E3">
        <w:rPr>
          <w:rtl/>
        </w:rPr>
        <w:t>چالش‌ها</w:t>
      </w:r>
      <w:r w:rsidRPr="00D242E3">
        <w:rPr>
          <w:rFonts w:hint="cs"/>
          <w:rtl/>
        </w:rPr>
        <w:t>ی</w:t>
      </w:r>
      <w:proofErr w:type="spellEnd"/>
      <w:r w:rsidRPr="00D242E3">
        <w:rPr>
          <w:rtl/>
        </w:rPr>
        <w:t xml:space="preserve"> قانون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در </w:t>
      </w:r>
      <w:r w:rsidRPr="00D242E3">
        <w:rPr>
          <w:rFonts w:hint="cs"/>
          <w:rtl/>
        </w:rPr>
        <w:t xml:space="preserve">صنعت بیمه برای مسافران </w:t>
      </w:r>
    </w:p>
    <w:p w14:paraId="5BFC3978" w14:textId="77777777" w:rsidR="00127CBF" w:rsidRPr="00D242E3" w:rsidRDefault="00127CBF" w:rsidP="00C03291">
      <w:pPr>
        <w:rPr>
          <w:rtl/>
        </w:rPr>
      </w:pPr>
    </w:p>
    <w:p w14:paraId="40C2BFFC" w14:textId="77777777" w:rsidR="000F2E48" w:rsidRPr="00D242E3" w:rsidRDefault="000F2E48" w:rsidP="00C03291">
      <w:pPr>
        <w:rPr>
          <w:rtl/>
        </w:rPr>
      </w:pPr>
    </w:p>
    <w:p w14:paraId="3CA63955" w14:textId="4B368788" w:rsidR="000F2E48" w:rsidRPr="00D242E3" w:rsidRDefault="000F2E48" w:rsidP="000F2E48">
      <w:pPr>
        <w:pStyle w:val="Heading2"/>
        <w:rPr>
          <w:rtl/>
        </w:rPr>
      </w:pPr>
      <w:r w:rsidRPr="00D242E3">
        <w:rPr>
          <w:rFonts w:hint="cs"/>
          <w:rtl/>
        </w:rPr>
        <w:t xml:space="preserve">بررسی از نظر </w:t>
      </w:r>
      <w:r w:rsidRPr="00D242E3">
        <w:t xml:space="preserve"> :</w:t>
      </w:r>
      <w:r w:rsidRPr="00D242E3">
        <w:t>5F</w:t>
      </w:r>
    </w:p>
    <w:p w14:paraId="7F1D647B" w14:textId="6275680B" w:rsidR="000F2E48" w:rsidRPr="00D242E3" w:rsidRDefault="000F2E48" w:rsidP="000F2E48">
      <w:pPr>
        <w:rPr>
          <w:rFonts w:hint="cs"/>
          <w:rtl/>
        </w:rPr>
      </w:pPr>
      <w:r w:rsidRPr="00D242E3">
        <w:rPr>
          <w:rFonts w:hint="eastAsia"/>
          <w:rtl/>
        </w:rPr>
        <w:t>رقابت</w:t>
      </w:r>
      <w:r w:rsidRPr="00D242E3">
        <w:rPr>
          <w:rtl/>
        </w:rPr>
        <w:t xml:space="preserve"> ب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ن</w:t>
      </w:r>
      <w:r w:rsidRPr="00D242E3">
        <w:rPr>
          <w:rtl/>
        </w:rPr>
        <w:t xml:space="preserve"> </w:t>
      </w:r>
      <w:proofErr w:type="spellStart"/>
      <w:r w:rsidRPr="00D242E3">
        <w:rPr>
          <w:rtl/>
        </w:rPr>
        <w:t>شرکت‌ها</w:t>
      </w:r>
      <w:r w:rsidRPr="00D242E3">
        <w:rPr>
          <w:rFonts w:hint="cs"/>
          <w:rtl/>
        </w:rPr>
        <w:t>ی</w:t>
      </w:r>
      <w:proofErr w:type="spellEnd"/>
      <w:r w:rsidRPr="00D242E3">
        <w:rPr>
          <w:rtl/>
        </w:rPr>
        <w:t xml:space="preserve"> موجود - شدت رقابت بس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ار</w:t>
      </w:r>
      <w:r w:rsidRPr="00D242E3">
        <w:rPr>
          <w:rtl/>
        </w:rPr>
        <w:t xml:space="preserve"> ز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اد</w:t>
      </w:r>
      <w:r w:rsidRPr="00D242E3">
        <w:rPr>
          <w:rtl/>
        </w:rPr>
        <w:t xml:space="preserve"> است، به خاطر تلاش </w:t>
      </w:r>
      <w:proofErr w:type="spellStart"/>
      <w:r w:rsidRPr="00D242E3">
        <w:rPr>
          <w:rtl/>
        </w:rPr>
        <w:t>شرکت‌ها</w:t>
      </w:r>
      <w:proofErr w:type="spellEnd"/>
      <w:r w:rsidRPr="00D242E3">
        <w:rPr>
          <w:rtl/>
        </w:rPr>
        <w:t xml:space="preserve"> برا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کسب سهم بازار ب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شتر</w:t>
      </w:r>
      <w:r w:rsidRPr="00D242E3">
        <w:rPr>
          <w:rtl/>
        </w:rPr>
        <w:t xml:space="preserve"> - هز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نه</w:t>
      </w:r>
      <w:r w:rsidRPr="00D242E3">
        <w:rPr>
          <w:rtl/>
        </w:rPr>
        <w:t xml:space="preserve"> توسعه فناور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و </w:t>
      </w:r>
      <w:proofErr w:type="spellStart"/>
      <w:r w:rsidRPr="00D242E3">
        <w:rPr>
          <w:rtl/>
        </w:rPr>
        <w:t>برنامه‌ها</w:t>
      </w:r>
      <w:r w:rsidRPr="00D242E3">
        <w:rPr>
          <w:rFonts w:hint="cs"/>
          <w:rtl/>
        </w:rPr>
        <w:t>ی</w:t>
      </w:r>
      <w:proofErr w:type="spellEnd"/>
      <w:r w:rsidRPr="00D242E3">
        <w:rPr>
          <w:rtl/>
        </w:rPr>
        <w:t xml:space="preserve"> کاربرد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،</w:t>
      </w:r>
      <w:r w:rsidRPr="00D242E3">
        <w:rPr>
          <w:rtl/>
        </w:rPr>
        <w:t xml:space="preserve"> </w:t>
      </w:r>
      <w:proofErr w:type="spellStart"/>
      <w:r w:rsidRPr="00D242E3">
        <w:rPr>
          <w:rtl/>
        </w:rPr>
        <w:t>هز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نه‌ها</w:t>
      </w:r>
      <w:r w:rsidRPr="00D242E3">
        <w:rPr>
          <w:rFonts w:hint="cs"/>
          <w:rtl/>
        </w:rPr>
        <w:t>ی</w:t>
      </w:r>
      <w:proofErr w:type="spellEnd"/>
      <w:r w:rsidRPr="00D242E3">
        <w:rPr>
          <w:rtl/>
        </w:rPr>
        <w:t xml:space="preserve"> عمل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ات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و بازار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اب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</w:t>
      </w:r>
      <w:r w:rsidRPr="00D242E3">
        <w:rPr>
          <w:rFonts w:hint="cs"/>
          <w:rtl/>
        </w:rPr>
        <w:t>، رقابت سر قیمت کمتر و جذب مشتری</w:t>
      </w:r>
    </w:p>
    <w:p w14:paraId="38153A27" w14:textId="77777777" w:rsidR="000F2E48" w:rsidRPr="00D242E3" w:rsidRDefault="000F2E48" w:rsidP="000F2E48">
      <w:pPr>
        <w:ind w:firstLine="0"/>
        <w:rPr>
          <w:rtl/>
        </w:rPr>
      </w:pPr>
    </w:p>
    <w:p w14:paraId="2164AECE" w14:textId="53FDDA98" w:rsidR="000F2E48" w:rsidRPr="00D242E3" w:rsidRDefault="000F2E48" w:rsidP="000F2E48">
      <w:pPr>
        <w:rPr>
          <w:rtl/>
        </w:rPr>
      </w:pPr>
      <w:r w:rsidRPr="00D242E3">
        <w:rPr>
          <w:rFonts w:hint="eastAsia"/>
          <w:rtl/>
        </w:rPr>
        <w:lastRenderedPageBreak/>
        <w:t>امکان</w:t>
      </w:r>
      <w:r w:rsidRPr="00D242E3">
        <w:rPr>
          <w:rtl/>
        </w:rPr>
        <w:t xml:space="preserve"> ورود </w:t>
      </w:r>
      <w:proofErr w:type="spellStart"/>
      <w:r w:rsidRPr="00D242E3">
        <w:rPr>
          <w:rtl/>
        </w:rPr>
        <w:t>شرکت‌ها</w:t>
      </w:r>
      <w:r w:rsidRPr="00D242E3">
        <w:rPr>
          <w:rFonts w:hint="cs"/>
          <w:rtl/>
        </w:rPr>
        <w:t>ی</w:t>
      </w:r>
      <w:proofErr w:type="spellEnd"/>
      <w:r w:rsidRPr="00D242E3">
        <w:rPr>
          <w:rtl/>
        </w:rPr>
        <w:t xml:space="preserve"> جد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د</w:t>
      </w:r>
      <w:r w:rsidRPr="00D242E3">
        <w:rPr>
          <w:rtl/>
        </w:rPr>
        <w:t xml:space="preserve"> - شدت متوسط است، ز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را</w:t>
      </w:r>
      <w:r w:rsidRPr="00D242E3">
        <w:rPr>
          <w:rtl/>
        </w:rPr>
        <w:t xml:space="preserve"> ن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ازمند</w:t>
      </w:r>
      <w:r w:rsidRPr="00D242E3">
        <w:rPr>
          <w:rtl/>
        </w:rPr>
        <w:t xml:space="preserve"> </w:t>
      </w:r>
      <w:proofErr w:type="spellStart"/>
      <w:r w:rsidRPr="00D242E3">
        <w:rPr>
          <w:rtl/>
        </w:rPr>
        <w:t>سرما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ه‌گذار</w:t>
      </w:r>
      <w:r w:rsidRPr="00D242E3">
        <w:rPr>
          <w:rFonts w:hint="cs"/>
          <w:rtl/>
        </w:rPr>
        <w:t>ی</w:t>
      </w:r>
      <w:proofErr w:type="spellEnd"/>
      <w:r w:rsidRPr="00D242E3">
        <w:rPr>
          <w:rtl/>
        </w:rPr>
        <w:t xml:space="preserve"> اول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ه</w:t>
      </w:r>
      <w:r w:rsidRPr="00D242E3">
        <w:rPr>
          <w:rtl/>
        </w:rPr>
        <w:t xml:space="preserve"> ز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اد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است.</w:t>
      </w:r>
      <w:r w:rsidRPr="00D242E3">
        <w:rPr>
          <w:rtl/>
        </w:rPr>
        <w:t xml:space="preserve"> </w:t>
      </w:r>
      <w:r w:rsidRPr="00D242E3">
        <w:rPr>
          <w:rtl/>
        </w:rPr>
        <w:t>محدود به دل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ل</w:t>
      </w:r>
      <w:r w:rsidRPr="00D242E3">
        <w:rPr>
          <w:rtl/>
        </w:rPr>
        <w:t xml:space="preserve"> تعداد کم </w:t>
      </w:r>
      <w:proofErr w:type="spellStart"/>
      <w:r w:rsidRPr="00D242E3">
        <w:rPr>
          <w:rtl/>
        </w:rPr>
        <w:t>خودروسازان</w:t>
      </w:r>
      <w:proofErr w:type="spellEnd"/>
      <w:r w:rsidRPr="00D242E3">
        <w:rPr>
          <w:rtl/>
        </w:rPr>
        <w:t xml:space="preserve"> </w:t>
      </w:r>
      <w:r w:rsidRPr="00D242E3">
        <w:rPr>
          <w:rFonts w:ascii="Arial" w:hAnsi="Arial" w:cs="Arial" w:hint="cs"/>
          <w:rtl/>
        </w:rPr>
        <w:t>–</w:t>
      </w:r>
      <w:r w:rsidRPr="00D242E3">
        <w:rPr>
          <w:rtl/>
        </w:rPr>
        <w:t xml:space="preserve"> </w:t>
      </w:r>
      <w:r w:rsidRPr="00D242E3">
        <w:rPr>
          <w:rFonts w:hint="cs"/>
          <w:rtl/>
        </w:rPr>
        <w:t>جو رقابت سنگین است و بازار اشباع شده.</w:t>
      </w:r>
    </w:p>
    <w:p w14:paraId="2E92D700" w14:textId="77777777" w:rsidR="000F2E48" w:rsidRPr="00D242E3" w:rsidRDefault="000F2E48" w:rsidP="000F2E48">
      <w:pPr>
        <w:rPr>
          <w:rtl/>
        </w:rPr>
      </w:pPr>
    </w:p>
    <w:p w14:paraId="6FAE40C8" w14:textId="779C83A5" w:rsidR="000F2E48" w:rsidRPr="00D242E3" w:rsidRDefault="000F2E48" w:rsidP="000F2E48">
      <w:pPr>
        <w:rPr>
          <w:rtl/>
        </w:rPr>
      </w:pPr>
      <w:proofErr w:type="spellStart"/>
      <w:r w:rsidRPr="00D242E3">
        <w:rPr>
          <w:rFonts w:hint="eastAsia"/>
          <w:rtl/>
        </w:rPr>
        <w:t>تام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ن‌کنندگان</w:t>
      </w:r>
      <w:proofErr w:type="spellEnd"/>
      <w:r w:rsidRPr="00D242E3">
        <w:rPr>
          <w:rtl/>
        </w:rPr>
        <w:t xml:space="preserve"> - شدت </w:t>
      </w:r>
      <w:r w:rsidRPr="00D242E3">
        <w:rPr>
          <w:rFonts w:hint="cs"/>
          <w:rtl/>
        </w:rPr>
        <w:t>زیاد</w:t>
      </w:r>
      <w:r w:rsidRPr="00D242E3">
        <w:rPr>
          <w:rtl/>
        </w:rPr>
        <w:t xml:space="preserve"> است، چون تعداد </w:t>
      </w:r>
      <w:r w:rsidRPr="00D242E3">
        <w:rPr>
          <w:rFonts w:hint="cs"/>
          <w:rtl/>
        </w:rPr>
        <w:t xml:space="preserve">تاکسی های اینترنتی انتظار دارند بیشترین سود را ببرند و </w:t>
      </w:r>
      <w:r w:rsidR="00D242E3" w:rsidRPr="00D242E3">
        <w:rPr>
          <w:rFonts w:hint="cs"/>
          <w:rtl/>
        </w:rPr>
        <w:t xml:space="preserve">عوض شدن </w:t>
      </w:r>
      <w:proofErr w:type="spellStart"/>
      <w:r w:rsidR="00D242E3" w:rsidRPr="00D242E3">
        <w:rPr>
          <w:rFonts w:hint="cs"/>
          <w:rtl/>
        </w:rPr>
        <w:t>الگوریتم</w:t>
      </w:r>
      <w:proofErr w:type="spellEnd"/>
      <w:r w:rsidR="00D242E3" w:rsidRPr="00D242E3">
        <w:rPr>
          <w:rFonts w:hint="cs"/>
          <w:rtl/>
        </w:rPr>
        <w:t xml:space="preserve"> های قیمت دهی و یا خدمات  آنها هم سو عوض می کنند.</w:t>
      </w:r>
    </w:p>
    <w:p w14:paraId="41147732" w14:textId="77777777" w:rsidR="00D242E3" w:rsidRPr="00D242E3" w:rsidRDefault="00D242E3" w:rsidP="000F2E48">
      <w:pPr>
        <w:rPr>
          <w:rFonts w:hint="cs"/>
          <w:rtl/>
        </w:rPr>
      </w:pPr>
    </w:p>
    <w:p w14:paraId="744617CB" w14:textId="0E1250B1" w:rsidR="000F2E48" w:rsidRPr="00D242E3" w:rsidRDefault="000F2E48" w:rsidP="000F2E48">
      <w:pPr>
        <w:rPr>
          <w:rtl/>
        </w:rPr>
      </w:pPr>
      <w:r w:rsidRPr="00D242E3">
        <w:rPr>
          <w:rFonts w:hint="eastAsia"/>
          <w:rtl/>
        </w:rPr>
        <w:t>خر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داران</w:t>
      </w:r>
      <w:r w:rsidRPr="00D242E3">
        <w:rPr>
          <w:rtl/>
        </w:rPr>
        <w:t xml:space="preserve"> - شدت ز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اد</w:t>
      </w:r>
      <w:r w:rsidRPr="00D242E3">
        <w:rPr>
          <w:rtl/>
        </w:rPr>
        <w:t xml:space="preserve"> است، ز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را</w:t>
      </w:r>
      <w:r w:rsidRPr="00D242E3">
        <w:rPr>
          <w:rtl/>
        </w:rPr>
        <w:t xml:space="preserve"> مسافران حساس به ق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مت</w:t>
      </w:r>
      <w:r w:rsidRPr="00D242E3">
        <w:rPr>
          <w:rtl/>
        </w:rPr>
        <w:t xml:space="preserve"> و ک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ف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ت</w:t>
      </w:r>
      <w:r w:rsidRPr="00D242E3">
        <w:rPr>
          <w:rtl/>
        </w:rPr>
        <w:t xml:space="preserve"> سرو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س</w:t>
      </w:r>
      <w:r w:rsidRPr="00D242E3">
        <w:rPr>
          <w:rtl/>
        </w:rPr>
        <w:t xml:space="preserve"> هستند.</w:t>
      </w:r>
      <w:r w:rsidRPr="00D242E3">
        <w:rPr>
          <w:rFonts w:hint="cs"/>
          <w:rtl/>
        </w:rPr>
        <w:t xml:space="preserve"> </w:t>
      </w:r>
      <w:r w:rsidRPr="00D242E3">
        <w:rPr>
          <w:rtl/>
        </w:rPr>
        <w:t>مقا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سه</w:t>
      </w:r>
      <w:r w:rsidRPr="00D242E3">
        <w:rPr>
          <w:rtl/>
        </w:rPr>
        <w:t xml:space="preserve"> دائم </w:t>
      </w:r>
      <w:proofErr w:type="spellStart"/>
      <w:r w:rsidRPr="00D242E3">
        <w:rPr>
          <w:rtl/>
        </w:rPr>
        <w:t>ق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مت‌ها</w:t>
      </w:r>
      <w:proofErr w:type="spellEnd"/>
      <w:r w:rsidRPr="00D242E3">
        <w:rPr>
          <w:rFonts w:hint="eastAsia"/>
          <w:rtl/>
        </w:rPr>
        <w:t>،</w:t>
      </w:r>
      <w:r w:rsidRPr="00D242E3">
        <w:rPr>
          <w:rtl/>
        </w:rPr>
        <w:t xml:space="preserve"> اهم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ت</w:t>
      </w:r>
      <w:r w:rsidRPr="00D242E3">
        <w:rPr>
          <w:rtl/>
        </w:rPr>
        <w:t xml:space="preserve"> سرعت و در دسترس بودن سرو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س</w:t>
      </w:r>
    </w:p>
    <w:p w14:paraId="4BE70CE8" w14:textId="400BC440" w:rsidR="000F2E48" w:rsidRPr="00D242E3" w:rsidRDefault="000F2E48" w:rsidP="000F2E48">
      <w:pPr>
        <w:rPr>
          <w:rtl/>
        </w:rPr>
      </w:pPr>
    </w:p>
    <w:p w14:paraId="79E6EC55" w14:textId="77777777" w:rsidR="000F2E48" w:rsidRPr="00D242E3" w:rsidRDefault="000F2E48" w:rsidP="000F2E48">
      <w:pPr>
        <w:rPr>
          <w:rtl/>
        </w:rPr>
      </w:pPr>
    </w:p>
    <w:p w14:paraId="2B0560BB" w14:textId="5356AD23" w:rsidR="000F2E48" w:rsidRPr="00D242E3" w:rsidRDefault="000F2E48" w:rsidP="000F2E48">
      <w:pPr>
        <w:rPr>
          <w:rtl/>
        </w:rPr>
      </w:pPr>
      <w:proofErr w:type="spellStart"/>
      <w:r w:rsidRPr="00D242E3">
        <w:rPr>
          <w:rFonts w:hint="eastAsia"/>
          <w:rtl/>
        </w:rPr>
        <w:t>جا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گز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ن‌ها</w:t>
      </w:r>
      <w:proofErr w:type="spellEnd"/>
      <w:r w:rsidRPr="00D242E3">
        <w:rPr>
          <w:rtl/>
        </w:rPr>
        <w:t xml:space="preserve"> - شدت متوسط است، چرا که </w:t>
      </w:r>
      <w:proofErr w:type="spellStart"/>
      <w:r w:rsidRPr="00D242E3">
        <w:rPr>
          <w:rtl/>
        </w:rPr>
        <w:t>جا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گز</w:t>
      </w:r>
      <w:r w:rsidRPr="00D242E3">
        <w:rPr>
          <w:rFonts w:hint="cs"/>
          <w:rtl/>
        </w:rPr>
        <w:t>ی</w:t>
      </w:r>
      <w:r w:rsidRPr="00D242E3">
        <w:rPr>
          <w:rFonts w:hint="eastAsia"/>
          <w:rtl/>
        </w:rPr>
        <w:t>ن‌ها</w:t>
      </w:r>
      <w:r w:rsidRPr="00D242E3">
        <w:rPr>
          <w:rFonts w:hint="cs"/>
          <w:rtl/>
        </w:rPr>
        <w:t>یی</w:t>
      </w:r>
      <w:proofErr w:type="spellEnd"/>
      <w:r w:rsidRPr="00D242E3">
        <w:rPr>
          <w:rtl/>
        </w:rPr>
        <w:t xml:space="preserve"> مثل تاکس</w:t>
      </w:r>
      <w:r w:rsidRPr="00D242E3">
        <w:rPr>
          <w:rFonts w:hint="cs"/>
          <w:rtl/>
        </w:rPr>
        <w:t>ی</w:t>
      </w:r>
      <w:r w:rsidRPr="00D242E3">
        <w:rPr>
          <w:rtl/>
        </w:rPr>
        <w:t xml:space="preserve"> سنت</w:t>
      </w:r>
      <w:r w:rsidRPr="00D242E3">
        <w:rPr>
          <w:rFonts w:hint="cs"/>
          <w:rtl/>
        </w:rPr>
        <w:t>ی</w:t>
      </w:r>
      <w:r w:rsidRPr="00D242E3">
        <w:rPr>
          <w:rFonts w:hint="cs"/>
          <w:rtl/>
        </w:rPr>
        <w:t xml:space="preserve"> خودرو های اجاره ای</w:t>
      </w:r>
      <w:r w:rsidRPr="00D242E3">
        <w:rPr>
          <w:rtl/>
        </w:rPr>
        <w:t xml:space="preserve"> وجود دارد.</w:t>
      </w:r>
    </w:p>
    <w:p w14:paraId="070F438C" w14:textId="77777777" w:rsidR="000F2E48" w:rsidRPr="00D242E3" w:rsidRDefault="000F2E48" w:rsidP="000F2E48">
      <w:pPr>
        <w:ind w:firstLine="0"/>
        <w:rPr>
          <w:rtl/>
        </w:rPr>
      </w:pPr>
    </w:p>
    <w:p w14:paraId="42DEA2F1" w14:textId="77777777" w:rsidR="000F2E48" w:rsidRPr="00D242E3" w:rsidRDefault="000F2E48" w:rsidP="000F2E48">
      <w:pPr>
        <w:rPr>
          <w:rtl/>
        </w:rPr>
      </w:pPr>
    </w:p>
    <w:p w14:paraId="54B71473" w14:textId="77777777" w:rsidR="000F2E48" w:rsidRDefault="000F2E48" w:rsidP="00D242E3">
      <w:pPr>
        <w:ind w:firstLine="0"/>
        <w:rPr>
          <w:rtl/>
        </w:rPr>
      </w:pPr>
    </w:p>
    <w:p w14:paraId="77F99C21" w14:textId="77777777" w:rsidR="00D242E3" w:rsidRDefault="00D242E3" w:rsidP="00D242E3">
      <w:pPr>
        <w:ind w:firstLine="0"/>
        <w:rPr>
          <w:rtl/>
        </w:rPr>
      </w:pPr>
    </w:p>
    <w:p w14:paraId="79BAEED3" w14:textId="77777777" w:rsidR="00D242E3" w:rsidRDefault="00D242E3" w:rsidP="00D242E3">
      <w:pPr>
        <w:ind w:firstLine="0"/>
        <w:rPr>
          <w:rtl/>
        </w:rPr>
      </w:pPr>
    </w:p>
    <w:p w14:paraId="3E2A2BB9" w14:textId="77777777" w:rsidR="00D242E3" w:rsidRDefault="00D242E3" w:rsidP="00D242E3">
      <w:pPr>
        <w:ind w:firstLine="0"/>
        <w:rPr>
          <w:rtl/>
        </w:rPr>
      </w:pPr>
    </w:p>
    <w:p w14:paraId="01CF86B0" w14:textId="77777777" w:rsidR="00D242E3" w:rsidRDefault="00D242E3" w:rsidP="00D242E3">
      <w:pPr>
        <w:ind w:firstLine="0"/>
        <w:rPr>
          <w:rtl/>
        </w:rPr>
      </w:pPr>
    </w:p>
    <w:p w14:paraId="5DD435A7" w14:textId="77777777" w:rsidR="00D242E3" w:rsidRDefault="00D242E3" w:rsidP="00D242E3">
      <w:pPr>
        <w:ind w:firstLine="0"/>
        <w:rPr>
          <w:rtl/>
        </w:rPr>
      </w:pPr>
    </w:p>
    <w:p w14:paraId="7DE6FCB2" w14:textId="77777777" w:rsidR="00D242E3" w:rsidRPr="00D242E3" w:rsidRDefault="00D242E3" w:rsidP="00D242E3">
      <w:pPr>
        <w:ind w:firstLine="0"/>
        <w:rPr>
          <w:rtl/>
        </w:rPr>
      </w:pPr>
    </w:p>
    <w:p w14:paraId="08EEAED4" w14:textId="77777777" w:rsidR="000F2E48" w:rsidRPr="00D242E3" w:rsidRDefault="000F2E48" w:rsidP="00C03291">
      <w:pPr>
        <w:rPr>
          <w:rtl/>
        </w:rPr>
      </w:pPr>
    </w:p>
    <w:p w14:paraId="0AA7F455" w14:textId="64AFB1AC" w:rsidR="00127CBF" w:rsidRPr="00D242E3" w:rsidRDefault="00127CBF" w:rsidP="00127CBF">
      <w:pPr>
        <w:ind w:firstLine="0"/>
        <w:rPr>
          <w:rtl/>
        </w:rPr>
      </w:pPr>
      <w:r w:rsidRPr="00D242E3">
        <w:rPr>
          <w:rtl/>
        </w:rPr>
        <w:t>.</w:t>
      </w:r>
    </w:p>
    <w:p w14:paraId="5DB620D4" w14:textId="05E573E3" w:rsidR="00C03291" w:rsidRPr="00D242E3" w:rsidRDefault="00767D1A" w:rsidP="00767D1A">
      <w:pPr>
        <w:pStyle w:val="Heading2"/>
      </w:pPr>
      <w:r w:rsidRPr="00D242E3">
        <w:rPr>
          <w:rFonts w:hint="cs"/>
          <w:rtl/>
        </w:rPr>
        <w:lastRenderedPageBreak/>
        <w:t>بررسی تصاویر:</w:t>
      </w:r>
    </w:p>
    <w:p w14:paraId="032B6C99" w14:textId="27FDF4D4" w:rsidR="00C03291" w:rsidRPr="00D242E3" w:rsidRDefault="00767D1A" w:rsidP="00C03291">
      <w:r w:rsidRPr="00D242E3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54A62C73" wp14:editId="33FB752A">
                <wp:simplePos x="0" y="0"/>
                <wp:positionH relativeFrom="column">
                  <wp:posOffset>-78105</wp:posOffset>
                </wp:positionH>
                <wp:positionV relativeFrom="paragraph">
                  <wp:posOffset>3266440</wp:posOffset>
                </wp:positionV>
                <wp:extent cx="5563870" cy="635"/>
                <wp:effectExtent l="0" t="0" r="0" b="0"/>
                <wp:wrapNone/>
                <wp:docPr id="194658646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638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42F7FD3" w14:textId="1FE4765F" w:rsidR="00767D1A" w:rsidRPr="00574728" w:rsidRDefault="00767D1A" w:rsidP="00767D1A">
                            <w:pPr>
                              <w:pStyle w:val="Caption"/>
                              <w:rPr>
                                <w:noProof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instrText>SEQ</w:instrText>
                            </w:r>
                            <w:r>
                              <w:rPr>
                                <w:noProof/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instrText>Figure \* alphabetic</w:instrText>
                            </w:r>
                            <w:r>
                              <w:rPr>
                                <w:noProof/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  <w:rtl/>
                              </w:rPr>
                              <w:fldChar w:fldCharType="separate"/>
                            </w:r>
                            <w:r w:rsidR="00B05634">
                              <w:rPr>
                                <w:noProof/>
                              </w:rPr>
                              <w:t>a</w:t>
                            </w:r>
                            <w:r>
                              <w:rPr>
                                <w:noProof/>
                                <w:rtl/>
                              </w:rPr>
                              <w:fldChar w:fldCharType="end"/>
                            </w:r>
                            <w:r w:rsidRPr="009B06AA">
                              <w:t>9</w:t>
                            </w:r>
                            <w:r w:rsidRPr="009B06AA">
                              <w:rPr>
                                <w:rtl/>
                              </w:rPr>
                              <w:t>. سهم بازار تاکس</w:t>
                            </w:r>
                            <w:r w:rsidRPr="009B06AA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9B06AA">
                              <w:rPr>
                                <w:rtl/>
                              </w:rPr>
                              <w:t xml:space="preserve"> ا</w:t>
                            </w:r>
                            <w:r w:rsidRPr="009B06AA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9B06AA">
                              <w:rPr>
                                <w:rFonts w:hint="eastAsia"/>
                                <w:rtl/>
                              </w:rPr>
                              <w:t>نترنت</w:t>
                            </w:r>
                            <w:r w:rsidRPr="009B06AA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9B06AA">
                              <w:rPr>
                                <w:rFonts w:hint="eastAsia"/>
                                <w:rtl/>
                              </w:rPr>
                              <w:t>،</w:t>
                            </w:r>
                            <w:r w:rsidRPr="009B06AA">
                              <w:rPr>
                                <w:rtl/>
                              </w:rPr>
                              <w:t xml:space="preserve"> تاکس</w:t>
                            </w:r>
                            <w:r w:rsidRPr="009B06AA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9B06AA">
                              <w:rPr>
                                <w:rtl/>
                              </w:rPr>
                              <w:t xml:space="preserve"> و خودرو اجار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ه ا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4A62C7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6.15pt;margin-top:257.2pt;width:438.1pt;height:.0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" stroked="f">
                <v:textbox style="mso-fit-shape-to-text:t" inset="0,0,0,0">
                  <w:txbxContent>
                    <w:p w14:paraId="042F7FD3" w14:textId="1FE4765F" w:rsidR="00767D1A" w:rsidRPr="00574728" w:rsidRDefault="00767D1A" w:rsidP="00767D1A">
                      <w:pPr>
                        <w:pStyle w:val="Caption"/>
                        <w:rPr>
                          <w:noProof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noProof/>
                          <w:rtl/>
                        </w:rPr>
                        <w:fldChar w:fldCharType="begin"/>
                      </w:r>
                      <w:r>
                        <w:rPr>
                          <w:noProof/>
                          <w:rtl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instrText>SEQ</w:instrText>
                      </w:r>
                      <w:r>
                        <w:rPr>
                          <w:noProof/>
                          <w:rtl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instrText>Figure \* alphabetic</w:instrText>
                      </w:r>
                      <w:r>
                        <w:rPr>
                          <w:noProof/>
                          <w:rtl/>
                        </w:rPr>
                        <w:instrText xml:space="preserve"> </w:instrText>
                      </w:r>
                      <w:r>
                        <w:rPr>
                          <w:noProof/>
                          <w:rtl/>
                        </w:rPr>
                        <w:fldChar w:fldCharType="separate"/>
                      </w:r>
                      <w:r w:rsidR="00B05634">
                        <w:rPr>
                          <w:noProof/>
                        </w:rPr>
                        <w:t>a</w:t>
                      </w:r>
                      <w:r>
                        <w:rPr>
                          <w:noProof/>
                          <w:rtl/>
                        </w:rPr>
                        <w:fldChar w:fldCharType="end"/>
                      </w:r>
                      <w:r w:rsidRPr="009B06AA">
                        <w:t>9</w:t>
                      </w:r>
                      <w:r w:rsidRPr="009B06AA">
                        <w:rPr>
                          <w:rtl/>
                        </w:rPr>
                        <w:t>. سهم بازار تاکس</w:t>
                      </w:r>
                      <w:r w:rsidRPr="009B06AA">
                        <w:rPr>
                          <w:rFonts w:hint="cs"/>
                          <w:rtl/>
                        </w:rPr>
                        <w:t>ی</w:t>
                      </w:r>
                      <w:r w:rsidRPr="009B06AA">
                        <w:rPr>
                          <w:rtl/>
                        </w:rPr>
                        <w:t xml:space="preserve"> ا</w:t>
                      </w:r>
                      <w:r w:rsidRPr="009B06AA">
                        <w:rPr>
                          <w:rFonts w:hint="cs"/>
                          <w:rtl/>
                        </w:rPr>
                        <w:t>ی</w:t>
                      </w:r>
                      <w:r w:rsidRPr="009B06AA">
                        <w:rPr>
                          <w:rFonts w:hint="eastAsia"/>
                          <w:rtl/>
                        </w:rPr>
                        <w:t>نترنت</w:t>
                      </w:r>
                      <w:r w:rsidRPr="009B06AA">
                        <w:rPr>
                          <w:rFonts w:hint="cs"/>
                          <w:rtl/>
                        </w:rPr>
                        <w:t>ی</w:t>
                      </w:r>
                      <w:r w:rsidRPr="009B06AA">
                        <w:rPr>
                          <w:rFonts w:hint="eastAsia"/>
                          <w:rtl/>
                        </w:rPr>
                        <w:t>،</w:t>
                      </w:r>
                      <w:r w:rsidRPr="009B06AA">
                        <w:rPr>
                          <w:rtl/>
                        </w:rPr>
                        <w:t xml:space="preserve"> تاکس</w:t>
                      </w:r>
                      <w:r w:rsidRPr="009B06AA">
                        <w:rPr>
                          <w:rFonts w:hint="cs"/>
                          <w:rtl/>
                        </w:rPr>
                        <w:t>ی</w:t>
                      </w:r>
                      <w:r w:rsidRPr="009B06AA">
                        <w:rPr>
                          <w:rtl/>
                        </w:rPr>
                        <w:t xml:space="preserve"> و خودرو اجار</w:t>
                      </w:r>
                      <w:r>
                        <w:rPr>
                          <w:rFonts w:hint="cs"/>
                          <w:rtl/>
                        </w:rPr>
                        <w:t>ه ای</w:t>
                      </w:r>
                    </w:p>
                  </w:txbxContent>
                </v:textbox>
              </v:shape>
            </w:pict>
          </mc:Fallback>
        </mc:AlternateContent>
      </w:r>
      <w:r w:rsidRPr="00D242E3">
        <w:rPr>
          <w:noProof/>
        </w:rPr>
        <w:drawing>
          <wp:anchor distT="0" distB="0" distL="114300" distR="114300" simplePos="0" relativeHeight="251658240" behindDoc="1" locked="0" layoutInCell="1" allowOverlap="1" wp14:anchorId="5348E89B" wp14:editId="57EAA0D3">
            <wp:simplePos x="0" y="0"/>
            <wp:positionH relativeFrom="column">
              <wp:posOffset>-78154</wp:posOffset>
            </wp:positionH>
            <wp:positionV relativeFrom="paragraph">
              <wp:posOffset>269143</wp:posOffset>
            </wp:positionV>
            <wp:extent cx="5563870" cy="2940685"/>
            <wp:effectExtent l="0" t="0" r="0" b="0"/>
            <wp:wrapNone/>
            <wp:docPr id="120614787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3870" cy="294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78689B" w14:textId="77777777" w:rsidR="00C03291" w:rsidRPr="00D242E3" w:rsidRDefault="00C03291" w:rsidP="00C03291"/>
    <w:p w14:paraId="4806A67B" w14:textId="77777777" w:rsidR="00C03291" w:rsidRPr="00D242E3" w:rsidRDefault="00C03291" w:rsidP="00C03291"/>
    <w:p w14:paraId="6995889E" w14:textId="77777777" w:rsidR="00C03291" w:rsidRPr="00D242E3" w:rsidRDefault="00C03291" w:rsidP="00C03291"/>
    <w:p w14:paraId="2A458587" w14:textId="77777777" w:rsidR="00C03291" w:rsidRPr="00D242E3" w:rsidRDefault="00C03291" w:rsidP="00C03291"/>
    <w:p w14:paraId="1C001726" w14:textId="77777777" w:rsidR="00C03291" w:rsidRPr="00D242E3" w:rsidRDefault="00C03291" w:rsidP="00C03291"/>
    <w:p w14:paraId="651B95EF" w14:textId="77777777" w:rsidR="00C03291" w:rsidRPr="00D242E3" w:rsidRDefault="00C03291" w:rsidP="00C03291"/>
    <w:p w14:paraId="22AD086B" w14:textId="77777777" w:rsidR="00C03291" w:rsidRPr="00D242E3" w:rsidRDefault="00C03291" w:rsidP="00C03291"/>
    <w:p w14:paraId="2D744B1F" w14:textId="77777777" w:rsidR="00C03291" w:rsidRPr="00D242E3" w:rsidRDefault="00C03291" w:rsidP="00C03291"/>
    <w:p w14:paraId="066765FD" w14:textId="77777777" w:rsidR="00C03291" w:rsidRPr="00D242E3" w:rsidRDefault="00C03291" w:rsidP="00C03291"/>
    <w:p w14:paraId="372A4209" w14:textId="77777777" w:rsidR="00C03291" w:rsidRPr="00D242E3" w:rsidRDefault="00C03291" w:rsidP="00C03291"/>
    <w:p w14:paraId="49A274A4" w14:textId="77777777" w:rsidR="00C03291" w:rsidRPr="00D242E3" w:rsidRDefault="00C03291" w:rsidP="00C03291"/>
    <w:p w14:paraId="2FF0914A" w14:textId="11D99BDA" w:rsidR="00C03291" w:rsidRPr="00D242E3" w:rsidRDefault="00767D1A" w:rsidP="00767D1A">
      <w:pPr>
        <w:ind w:firstLine="0"/>
        <w:rPr>
          <w:rtl/>
        </w:rPr>
      </w:pPr>
      <w:r w:rsidRPr="00D242E3">
        <w:rPr>
          <w:rFonts w:hint="cs"/>
          <w:rtl/>
        </w:rPr>
        <w:t>با توجه به عکس می فهمیم که تاکسی های اینترنتی به راحتی می توانند از خودرو های اجاره ای و تاکسی سنتی جلو بگیرند و اختلاف فاحشی داشته باشند.</w:t>
      </w:r>
    </w:p>
    <w:p w14:paraId="657FD041" w14:textId="77777777" w:rsidR="00767D1A" w:rsidRPr="00D242E3" w:rsidRDefault="00767D1A" w:rsidP="00767D1A">
      <w:pPr>
        <w:ind w:firstLine="0"/>
        <w:rPr>
          <w:rtl/>
        </w:rPr>
      </w:pPr>
    </w:p>
    <w:p w14:paraId="0E283677" w14:textId="77777777" w:rsidR="00767D1A" w:rsidRPr="00D242E3" w:rsidRDefault="00767D1A" w:rsidP="00767D1A">
      <w:pPr>
        <w:ind w:firstLine="0"/>
        <w:rPr>
          <w:rtl/>
        </w:rPr>
      </w:pPr>
    </w:p>
    <w:p w14:paraId="179D1FDF" w14:textId="77777777" w:rsidR="00767D1A" w:rsidRPr="00D242E3" w:rsidRDefault="00767D1A" w:rsidP="00767D1A">
      <w:pPr>
        <w:ind w:firstLine="0"/>
        <w:rPr>
          <w:rtl/>
        </w:rPr>
      </w:pPr>
    </w:p>
    <w:p w14:paraId="030CD69D" w14:textId="77777777" w:rsidR="00767D1A" w:rsidRPr="00D242E3" w:rsidRDefault="00767D1A" w:rsidP="00767D1A">
      <w:pPr>
        <w:ind w:firstLine="0"/>
        <w:rPr>
          <w:rtl/>
        </w:rPr>
      </w:pPr>
    </w:p>
    <w:p w14:paraId="625092BD" w14:textId="77777777" w:rsidR="00767D1A" w:rsidRPr="00D242E3" w:rsidRDefault="00767D1A" w:rsidP="00767D1A">
      <w:pPr>
        <w:ind w:firstLine="0"/>
        <w:rPr>
          <w:rtl/>
        </w:rPr>
      </w:pPr>
    </w:p>
    <w:p w14:paraId="34781255" w14:textId="77777777" w:rsidR="00767D1A" w:rsidRPr="00D242E3" w:rsidRDefault="00767D1A" w:rsidP="00767D1A">
      <w:pPr>
        <w:ind w:firstLine="0"/>
        <w:rPr>
          <w:rtl/>
        </w:rPr>
      </w:pPr>
    </w:p>
    <w:p w14:paraId="039A587F" w14:textId="77777777" w:rsidR="00767D1A" w:rsidRPr="00D242E3" w:rsidRDefault="00767D1A" w:rsidP="00767D1A">
      <w:pPr>
        <w:ind w:firstLine="0"/>
        <w:rPr>
          <w:rtl/>
        </w:rPr>
      </w:pPr>
    </w:p>
    <w:p w14:paraId="1D2981F7" w14:textId="77777777" w:rsidR="00767D1A" w:rsidRPr="00D242E3" w:rsidRDefault="00767D1A" w:rsidP="00767D1A">
      <w:pPr>
        <w:ind w:firstLine="0"/>
        <w:rPr>
          <w:rtl/>
        </w:rPr>
      </w:pPr>
    </w:p>
    <w:p w14:paraId="27BF744E" w14:textId="77777777" w:rsidR="00767D1A" w:rsidRPr="00D242E3" w:rsidRDefault="00767D1A" w:rsidP="00767D1A">
      <w:pPr>
        <w:ind w:firstLine="0"/>
        <w:rPr>
          <w:rtl/>
        </w:rPr>
      </w:pPr>
    </w:p>
    <w:p w14:paraId="719B2F8E" w14:textId="77777777" w:rsidR="00767D1A" w:rsidRPr="00D242E3" w:rsidRDefault="00767D1A" w:rsidP="00767D1A">
      <w:pPr>
        <w:ind w:firstLine="0"/>
      </w:pPr>
    </w:p>
    <w:p w14:paraId="697C455B" w14:textId="77777777" w:rsidR="00767D1A" w:rsidRPr="00D242E3" w:rsidRDefault="00767D1A" w:rsidP="00767D1A">
      <w:r w:rsidRPr="00D242E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305D667" wp14:editId="51FEF772">
                <wp:simplePos x="0" y="0"/>
                <wp:positionH relativeFrom="column">
                  <wp:posOffset>0</wp:posOffset>
                </wp:positionH>
                <wp:positionV relativeFrom="paragraph">
                  <wp:posOffset>3594100</wp:posOffset>
                </wp:positionV>
                <wp:extent cx="5565775" cy="635"/>
                <wp:effectExtent l="0" t="0" r="0" b="0"/>
                <wp:wrapNone/>
                <wp:docPr id="175344669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657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B977E98" w14:textId="4D58E0B6" w:rsidR="00767D1A" w:rsidRPr="00CB07E6" w:rsidRDefault="00767D1A" w:rsidP="00767D1A">
                            <w:pPr>
                              <w:pStyle w:val="Caption"/>
                              <w:rPr>
                                <w:noProof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noProof/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instrText>SEQ</w:instrText>
                            </w:r>
                            <w:r>
                              <w:rPr>
                                <w:noProof/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instrText>Figure \* alphabetic</w:instrText>
                            </w:r>
                            <w:r>
                              <w:rPr>
                                <w:noProof/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  <w:rtl/>
                              </w:rPr>
                              <w:fldChar w:fldCharType="separate"/>
                            </w:r>
                            <w:r w:rsidR="00B05634">
                              <w:rPr>
                                <w:noProof/>
                              </w:rPr>
                              <w:t>b</w:t>
                            </w:r>
                            <w:r>
                              <w:rPr>
                                <w:noProof/>
                                <w:rtl/>
                              </w:rPr>
                              <w:fldChar w:fldCharType="end"/>
                            </w:r>
                            <w:r w:rsidRPr="00FA5039">
                              <w:rPr>
                                <w:rtl/>
                              </w:rPr>
                              <w:t xml:space="preserve">شکل </w:t>
                            </w:r>
                            <w:proofErr w:type="gramStart"/>
                            <w:r w:rsidRPr="00FA5039">
                              <w:rPr>
                                <w:rtl/>
                              </w:rPr>
                              <w:t>7 .</w:t>
                            </w:r>
                            <w:proofErr w:type="gramEnd"/>
                            <w:r w:rsidRPr="00FA5039">
                              <w:rPr>
                                <w:rtl/>
                              </w:rPr>
                              <w:t xml:space="preserve"> مقا</w:t>
                            </w:r>
                            <w:r w:rsidRPr="00FA5039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FA5039">
                              <w:rPr>
                                <w:rFonts w:hint="eastAsia"/>
                                <w:rtl/>
                              </w:rPr>
                              <w:t>سه</w:t>
                            </w:r>
                            <w:r w:rsidRPr="00FA5039">
                              <w:rPr>
                                <w:rtl/>
                              </w:rPr>
                              <w:t xml:space="preserve"> زمان تخم</w:t>
                            </w:r>
                            <w:r w:rsidRPr="00FA5039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FA5039">
                              <w:rPr>
                                <w:rFonts w:hint="eastAsia"/>
                                <w:rtl/>
                              </w:rPr>
                              <w:t>ن</w:t>
                            </w:r>
                            <w:r w:rsidRPr="00FA5039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FA5039">
                              <w:rPr>
                                <w:rtl/>
                              </w:rPr>
                              <w:t xml:space="preserve"> رس</w:t>
                            </w:r>
                            <w:r w:rsidRPr="00FA5039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FA5039">
                              <w:rPr>
                                <w:rFonts w:hint="eastAsia"/>
                                <w:rtl/>
                              </w:rPr>
                              <w:t>دن</w:t>
                            </w:r>
                            <w:r w:rsidRPr="00FA5039">
                              <w:rPr>
                                <w:rtl/>
                              </w:rPr>
                              <w:t xml:space="preserve"> شرکتها</w:t>
                            </w:r>
                            <w:r w:rsidRPr="00FA5039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FA5039">
                              <w:rPr>
                                <w:rtl/>
                              </w:rPr>
                              <w:t xml:space="preserve"> تاکس</w:t>
                            </w:r>
                            <w:r w:rsidRPr="00FA5039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FA5039">
                              <w:rPr>
                                <w:rtl/>
                              </w:rPr>
                              <w:t xml:space="preserve"> ا</w:t>
                            </w:r>
                            <w:r w:rsidRPr="00FA5039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FA5039">
                              <w:rPr>
                                <w:rFonts w:hint="eastAsia"/>
                                <w:rtl/>
                              </w:rPr>
                              <w:t>نترنت</w:t>
                            </w:r>
                            <w:r w:rsidRPr="00FA5039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FA5039">
                              <w:rPr>
                                <w:rtl/>
                              </w:rPr>
                              <w:t xml:space="preserve"> برا</w:t>
                            </w:r>
                            <w:r w:rsidRPr="00FA5039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FA5039">
                              <w:rPr>
                                <w:rtl/>
                              </w:rPr>
                              <w:t xml:space="preserve"> مکانها</w:t>
                            </w:r>
                            <w:r w:rsidRPr="00FA5039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FA5039">
                              <w:rPr>
                                <w:rtl/>
                              </w:rPr>
                              <w:t xml:space="preserve"> انتخاب</w:t>
                            </w:r>
                            <w:r w:rsidRPr="00FA5039">
                              <w:rPr>
                                <w:rFonts w:hint="cs"/>
                                <w:rtl/>
                              </w:rPr>
                              <w:t>ی</w:t>
                            </w:r>
                            <w:r w:rsidRPr="00FA5039">
                              <w:rPr>
                                <w:rtl/>
                              </w:rPr>
                              <w:t xml:space="preserve"> بوستون در طول روز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05D667" id="_x0000_s1027" type="#_x0000_t202" style="position:absolute;left:0;text-align:left;margin-left:0;margin-top:283pt;width:438.25pt;height:.05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" stroked="f">
                <v:textbox style="mso-fit-shape-to-text:t" inset="0,0,0,0">
                  <w:txbxContent>
                    <w:p w14:paraId="2B977E98" w14:textId="4D58E0B6" w:rsidR="00767D1A" w:rsidRPr="00CB07E6" w:rsidRDefault="00767D1A" w:rsidP="00767D1A">
                      <w:pPr>
                        <w:pStyle w:val="Caption"/>
                        <w:rPr>
                          <w:noProof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noProof/>
                          <w:rtl/>
                        </w:rPr>
                        <w:fldChar w:fldCharType="begin"/>
                      </w:r>
                      <w:r>
                        <w:rPr>
                          <w:noProof/>
                          <w:rtl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instrText>SEQ</w:instrText>
                      </w:r>
                      <w:r>
                        <w:rPr>
                          <w:noProof/>
                          <w:rtl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instrText>Figure \* alphabetic</w:instrText>
                      </w:r>
                      <w:r>
                        <w:rPr>
                          <w:noProof/>
                          <w:rtl/>
                        </w:rPr>
                        <w:instrText xml:space="preserve"> </w:instrText>
                      </w:r>
                      <w:r>
                        <w:rPr>
                          <w:noProof/>
                          <w:rtl/>
                        </w:rPr>
                        <w:fldChar w:fldCharType="separate"/>
                      </w:r>
                      <w:r w:rsidR="00B05634">
                        <w:rPr>
                          <w:noProof/>
                        </w:rPr>
                        <w:t>b</w:t>
                      </w:r>
                      <w:r>
                        <w:rPr>
                          <w:noProof/>
                          <w:rtl/>
                        </w:rPr>
                        <w:fldChar w:fldCharType="end"/>
                      </w:r>
                      <w:r w:rsidRPr="00FA5039">
                        <w:rPr>
                          <w:rtl/>
                        </w:rPr>
                        <w:t xml:space="preserve">شکل </w:t>
                      </w:r>
                      <w:proofErr w:type="gramStart"/>
                      <w:r w:rsidRPr="00FA5039">
                        <w:rPr>
                          <w:rtl/>
                        </w:rPr>
                        <w:t>7 .</w:t>
                      </w:r>
                      <w:proofErr w:type="gramEnd"/>
                      <w:r w:rsidRPr="00FA5039">
                        <w:rPr>
                          <w:rtl/>
                        </w:rPr>
                        <w:t xml:space="preserve"> مقا</w:t>
                      </w:r>
                      <w:r w:rsidRPr="00FA5039">
                        <w:rPr>
                          <w:rFonts w:hint="cs"/>
                          <w:rtl/>
                        </w:rPr>
                        <w:t>ی</w:t>
                      </w:r>
                      <w:r w:rsidRPr="00FA5039">
                        <w:rPr>
                          <w:rFonts w:hint="eastAsia"/>
                          <w:rtl/>
                        </w:rPr>
                        <w:t>سه</w:t>
                      </w:r>
                      <w:r w:rsidRPr="00FA5039">
                        <w:rPr>
                          <w:rtl/>
                        </w:rPr>
                        <w:t xml:space="preserve"> زمان تخم</w:t>
                      </w:r>
                      <w:r w:rsidRPr="00FA5039">
                        <w:rPr>
                          <w:rFonts w:hint="cs"/>
                          <w:rtl/>
                        </w:rPr>
                        <w:t>ی</w:t>
                      </w:r>
                      <w:r w:rsidRPr="00FA5039">
                        <w:rPr>
                          <w:rFonts w:hint="eastAsia"/>
                          <w:rtl/>
                        </w:rPr>
                        <w:t>ن</w:t>
                      </w:r>
                      <w:r w:rsidRPr="00FA5039">
                        <w:rPr>
                          <w:rFonts w:hint="cs"/>
                          <w:rtl/>
                        </w:rPr>
                        <w:t>ی</w:t>
                      </w:r>
                      <w:r w:rsidRPr="00FA5039">
                        <w:rPr>
                          <w:rtl/>
                        </w:rPr>
                        <w:t xml:space="preserve"> رس</w:t>
                      </w:r>
                      <w:r w:rsidRPr="00FA5039">
                        <w:rPr>
                          <w:rFonts w:hint="cs"/>
                          <w:rtl/>
                        </w:rPr>
                        <w:t>ی</w:t>
                      </w:r>
                      <w:r w:rsidRPr="00FA5039">
                        <w:rPr>
                          <w:rFonts w:hint="eastAsia"/>
                          <w:rtl/>
                        </w:rPr>
                        <w:t>دن</w:t>
                      </w:r>
                      <w:r w:rsidRPr="00FA5039">
                        <w:rPr>
                          <w:rtl/>
                        </w:rPr>
                        <w:t xml:space="preserve"> شرکتها</w:t>
                      </w:r>
                      <w:r w:rsidRPr="00FA5039">
                        <w:rPr>
                          <w:rFonts w:hint="cs"/>
                          <w:rtl/>
                        </w:rPr>
                        <w:t>ی</w:t>
                      </w:r>
                      <w:r w:rsidRPr="00FA5039">
                        <w:rPr>
                          <w:rtl/>
                        </w:rPr>
                        <w:t xml:space="preserve"> تاکس</w:t>
                      </w:r>
                      <w:r w:rsidRPr="00FA5039">
                        <w:rPr>
                          <w:rFonts w:hint="cs"/>
                          <w:rtl/>
                        </w:rPr>
                        <w:t>ی</w:t>
                      </w:r>
                      <w:r w:rsidRPr="00FA5039">
                        <w:rPr>
                          <w:rtl/>
                        </w:rPr>
                        <w:t xml:space="preserve"> ا</w:t>
                      </w:r>
                      <w:r w:rsidRPr="00FA5039">
                        <w:rPr>
                          <w:rFonts w:hint="cs"/>
                          <w:rtl/>
                        </w:rPr>
                        <w:t>ی</w:t>
                      </w:r>
                      <w:r w:rsidRPr="00FA5039">
                        <w:rPr>
                          <w:rFonts w:hint="eastAsia"/>
                          <w:rtl/>
                        </w:rPr>
                        <w:t>نترنت</w:t>
                      </w:r>
                      <w:r w:rsidRPr="00FA5039">
                        <w:rPr>
                          <w:rFonts w:hint="cs"/>
                          <w:rtl/>
                        </w:rPr>
                        <w:t>ی</w:t>
                      </w:r>
                      <w:r w:rsidRPr="00FA5039">
                        <w:rPr>
                          <w:rtl/>
                        </w:rPr>
                        <w:t xml:space="preserve"> برا</w:t>
                      </w:r>
                      <w:r w:rsidRPr="00FA5039">
                        <w:rPr>
                          <w:rFonts w:hint="cs"/>
                          <w:rtl/>
                        </w:rPr>
                        <w:t>ی</w:t>
                      </w:r>
                      <w:r w:rsidRPr="00FA5039">
                        <w:rPr>
                          <w:rtl/>
                        </w:rPr>
                        <w:t xml:space="preserve"> مکانها</w:t>
                      </w:r>
                      <w:r w:rsidRPr="00FA5039">
                        <w:rPr>
                          <w:rFonts w:hint="cs"/>
                          <w:rtl/>
                        </w:rPr>
                        <w:t>ی</w:t>
                      </w:r>
                      <w:r w:rsidRPr="00FA5039">
                        <w:rPr>
                          <w:rtl/>
                        </w:rPr>
                        <w:t xml:space="preserve"> انتخاب</w:t>
                      </w:r>
                      <w:r w:rsidRPr="00FA5039">
                        <w:rPr>
                          <w:rFonts w:hint="cs"/>
                          <w:rtl/>
                        </w:rPr>
                        <w:t>ی</w:t>
                      </w:r>
                      <w:r w:rsidRPr="00FA5039">
                        <w:rPr>
                          <w:rtl/>
                        </w:rPr>
                        <w:t xml:space="preserve"> بوستون در طول روز</w:t>
                      </w:r>
                    </w:p>
                  </w:txbxContent>
                </v:textbox>
              </v:shape>
            </w:pict>
          </mc:Fallback>
        </mc:AlternateContent>
      </w:r>
      <w:r w:rsidRPr="00D242E3">
        <w:rPr>
          <w:noProof/>
          <w:rtl/>
        </w:rPr>
        <w:drawing>
          <wp:anchor distT="0" distB="0" distL="114300" distR="114300" simplePos="0" relativeHeight="251662336" behindDoc="1" locked="0" layoutInCell="1" allowOverlap="1" wp14:anchorId="3D67BBF0" wp14:editId="4FA1B2C3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3537585"/>
            <wp:effectExtent l="0" t="0" r="0" b="5715"/>
            <wp:wrapNone/>
            <wp:docPr id="11332382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353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7DAE1D" w14:textId="77777777" w:rsidR="00767D1A" w:rsidRPr="00D242E3" w:rsidRDefault="00767D1A" w:rsidP="00767D1A"/>
    <w:p w14:paraId="738D8A9D" w14:textId="77777777" w:rsidR="00767D1A" w:rsidRPr="00D242E3" w:rsidRDefault="00767D1A" w:rsidP="00767D1A"/>
    <w:p w14:paraId="180BA173" w14:textId="77777777" w:rsidR="00767D1A" w:rsidRPr="00D242E3" w:rsidRDefault="00767D1A" w:rsidP="00767D1A"/>
    <w:p w14:paraId="113D685C" w14:textId="77777777" w:rsidR="00767D1A" w:rsidRPr="00D242E3" w:rsidRDefault="00767D1A" w:rsidP="00767D1A"/>
    <w:p w14:paraId="7BD95202" w14:textId="77777777" w:rsidR="00767D1A" w:rsidRPr="00D242E3" w:rsidRDefault="00767D1A" w:rsidP="00767D1A"/>
    <w:p w14:paraId="5B2C0698" w14:textId="77777777" w:rsidR="00767D1A" w:rsidRPr="00D242E3" w:rsidRDefault="00767D1A" w:rsidP="00767D1A"/>
    <w:p w14:paraId="5856B899" w14:textId="77777777" w:rsidR="00767D1A" w:rsidRPr="00D242E3" w:rsidRDefault="00767D1A" w:rsidP="00767D1A">
      <w:pPr>
        <w:ind w:firstLine="0"/>
        <w:rPr>
          <w:rtl/>
        </w:rPr>
      </w:pPr>
    </w:p>
    <w:p w14:paraId="71D0F5AD" w14:textId="77777777" w:rsidR="00767D1A" w:rsidRPr="00D242E3" w:rsidRDefault="00767D1A" w:rsidP="00767D1A">
      <w:pPr>
        <w:ind w:firstLine="0"/>
        <w:rPr>
          <w:rtl/>
        </w:rPr>
      </w:pPr>
    </w:p>
    <w:p w14:paraId="2D4F2F17" w14:textId="77777777" w:rsidR="00767D1A" w:rsidRPr="00D242E3" w:rsidRDefault="00767D1A" w:rsidP="00767D1A">
      <w:pPr>
        <w:ind w:firstLine="0"/>
        <w:rPr>
          <w:rtl/>
        </w:rPr>
      </w:pPr>
    </w:p>
    <w:p w14:paraId="7388E575" w14:textId="664FA6D8" w:rsidR="00767D1A" w:rsidRPr="00D242E3" w:rsidRDefault="00767D1A" w:rsidP="00767D1A">
      <w:pPr>
        <w:tabs>
          <w:tab w:val="left" w:pos="7676"/>
        </w:tabs>
        <w:ind w:firstLine="0"/>
        <w:rPr>
          <w:rtl/>
        </w:rPr>
      </w:pPr>
      <w:r w:rsidRPr="00D242E3">
        <w:rPr>
          <w:rtl/>
        </w:rPr>
        <w:tab/>
      </w:r>
    </w:p>
    <w:p w14:paraId="1CDD0A75" w14:textId="77777777" w:rsidR="00767D1A" w:rsidRPr="00D242E3" w:rsidRDefault="00767D1A" w:rsidP="00767D1A">
      <w:pPr>
        <w:ind w:firstLine="0"/>
        <w:rPr>
          <w:rtl/>
        </w:rPr>
      </w:pPr>
    </w:p>
    <w:p w14:paraId="2767FD93" w14:textId="3C30A4DF" w:rsidR="00767D1A" w:rsidRPr="00D242E3" w:rsidRDefault="00767D1A" w:rsidP="00767D1A">
      <w:pPr>
        <w:ind w:firstLine="0"/>
        <w:rPr>
          <w:rtl/>
        </w:rPr>
      </w:pPr>
      <w:r w:rsidRPr="00D242E3">
        <w:rPr>
          <w:rFonts w:hint="cs"/>
          <w:rtl/>
        </w:rPr>
        <w:t>در این عکس زمان تخمینی رو می بینیم برای شرکت های مختلف در مرحله اول می فهمیم که کجا ها کدام تاکسی بیشتر در دسترس هست و در مرحله دوم می توانیم با بقیه شرکت ها مقایسه کنیم که کدوم بیشتر در دسترس هستن.</w:t>
      </w:r>
    </w:p>
    <w:p w14:paraId="5F78BEF4" w14:textId="1B54157E" w:rsidR="00767D1A" w:rsidRPr="00D242E3" w:rsidRDefault="00767D1A" w:rsidP="00767D1A">
      <w:pPr>
        <w:ind w:firstLine="0"/>
        <w:rPr>
          <w:rtl/>
        </w:rPr>
      </w:pPr>
      <w:r w:rsidRPr="00D242E3">
        <w:rPr>
          <w:rFonts w:hint="cs"/>
          <w:rtl/>
        </w:rPr>
        <w:t>همچنین می توان تحلیل های بیشتری کرد به دلیل عرضه و تقاضا رانندگان تاکسی به سمتی می روند که قیمت بیشتر است پس زمان انتظار می توانیم بگیم کمتر است و برعکس.</w:t>
      </w:r>
    </w:p>
    <w:p w14:paraId="5A566DD2" w14:textId="7F14FEDC" w:rsidR="00767D1A" w:rsidRPr="00D242E3" w:rsidRDefault="00767D1A" w:rsidP="00767D1A">
      <w:pPr>
        <w:ind w:firstLine="0"/>
        <w:rPr>
          <w:rtl/>
        </w:rPr>
      </w:pPr>
      <w:r w:rsidRPr="00D242E3">
        <w:rPr>
          <w:rFonts w:hint="cs"/>
          <w:rtl/>
        </w:rPr>
        <w:t>همچنین می توان با مقایسه شرکت ها گفت کدام شرکت بیشترین راننده را در هر منطقه دارد.</w:t>
      </w:r>
    </w:p>
    <w:p w14:paraId="280DFCF4" w14:textId="77777777" w:rsidR="00767D1A" w:rsidRPr="00D242E3" w:rsidRDefault="00767D1A" w:rsidP="00767D1A">
      <w:pPr>
        <w:ind w:firstLine="0"/>
        <w:rPr>
          <w:rtl/>
        </w:rPr>
      </w:pPr>
    </w:p>
    <w:p w14:paraId="16831BA9" w14:textId="77777777" w:rsidR="00767D1A" w:rsidRPr="00D242E3" w:rsidRDefault="00767D1A" w:rsidP="00767D1A">
      <w:pPr>
        <w:ind w:firstLine="0"/>
        <w:rPr>
          <w:rtl/>
        </w:rPr>
      </w:pPr>
    </w:p>
    <w:p w14:paraId="3937A3E4" w14:textId="77777777" w:rsidR="00767D1A" w:rsidRPr="00D242E3" w:rsidRDefault="00767D1A" w:rsidP="00767D1A">
      <w:pPr>
        <w:ind w:firstLine="0"/>
        <w:rPr>
          <w:rtl/>
        </w:rPr>
      </w:pPr>
    </w:p>
    <w:p w14:paraId="13AD973A" w14:textId="77777777" w:rsidR="00767D1A" w:rsidRPr="00D242E3" w:rsidRDefault="00767D1A" w:rsidP="00767D1A">
      <w:pPr>
        <w:ind w:firstLine="0"/>
        <w:rPr>
          <w:rtl/>
        </w:rPr>
      </w:pPr>
    </w:p>
    <w:p w14:paraId="63BF2CF1" w14:textId="77777777" w:rsidR="00767D1A" w:rsidRPr="00D242E3" w:rsidRDefault="00767D1A" w:rsidP="00767D1A">
      <w:pPr>
        <w:ind w:firstLine="0"/>
        <w:rPr>
          <w:rtl/>
        </w:rPr>
      </w:pPr>
    </w:p>
    <w:p w14:paraId="0DF91D65" w14:textId="77777777" w:rsidR="00767D1A" w:rsidRPr="00D242E3" w:rsidRDefault="00767D1A" w:rsidP="00767D1A">
      <w:pPr>
        <w:ind w:firstLine="0"/>
        <w:rPr>
          <w:rtl/>
        </w:rPr>
      </w:pPr>
    </w:p>
    <w:p w14:paraId="1AC9D3BF" w14:textId="77777777" w:rsidR="00767D1A" w:rsidRPr="00D242E3" w:rsidRDefault="00767D1A" w:rsidP="00767D1A">
      <w:pPr>
        <w:ind w:firstLine="0"/>
        <w:rPr>
          <w:rtl/>
        </w:rPr>
      </w:pPr>
    </w:p>
    <w:p w14:paraId="12861A5B" w14:textId="3606952D" w:rsidR="00767D1A" w:rsidRPr="00D242E3" w:rsidRDefault="0084190A" w:rsidP="0084190A">
      <w:pPr>
        <w:pStyle w:val="Heading2"/>
        <w:rPr>
          <w:rtl/>
        </w:rPr>
      </w:pPr>
      <w:r w:rsidRPr="00D242E3">
        <w:rPr>
          <w:rFonts w:hint="cs"/>
          <w:rtl/>
        </w:rPr>
        <w:lastRenderedPageBreak/>
        <w:t>استراتژی رو به جلو :</w:t>
      </w:r>
    </w:p>
    <w:p w14:paraId="4B69FE0F" w14:textId="6270AC3F" w:rsidR="0084190A" w:rsidRPr="00D242E3" w:rsidRDefault="0084190A" w:rsidP="0084190A">
      <w:pPr>
        <w:rPr>
          <w:rtl/>
        </w:rPr>
      </w:pPr>
      <w:proofErr w:type="spellStart"/>
      <w:r w:rsidRPr="00D242E3">
        <w:rPr>
          <w:rFonts w:hint="cs"/>
          <w:rtl/>
        </w:rPr>
        <w:t>فستن</w:t>
      </w:r>
      <w:proofErr w:type="spellEnd"/>
      <w:r w:rsidRPr="00D242E3">
        <w:rPr>
          <w:rFonts w:hint="cs"/>
          <w:rtl/>
        </w:rPr>
        <w:t xml:space="preserve"> با توجه به شرایط فعلی روسیه باید کاری کند که از دنیای سیاسی اول دور باشد</w:t>
      </w:r>
      <w:r w:rsidRPr="00D242E3">
        <w:t>.</w:t>
      </w:r>
    </w:p>
    <w:p w14:paraId="13A72615" w14:textId="50BCDA6D" w:rsidR="0084190A" w:rsidRPr="00D242E3" w:rsidRDefault="0084190A" w:rsidP="0084190A">
      <w:pPr>
        <w:rPr>
          <w:rtl/>
        </w:rPr>
      </w:pPr>
      <w:r w:rsidRPr="00D242E3">
        <w:rPr>
          <w:rFonts w:hint="cs"/>
          <w:rtl/>
        </w:rPr>
        <w:t xml:space="preserve">دوم مشارکت یا </w:t>
      </w:r>
      <w:proofErr w:type="spellStart"/>
      <w:r w:rsidRPr="00D242E3">
        <w:rPr>
          <w:rFonts w:hint="cs"/>
          <w:rtl/>
        </w:rPr>
        <w:t>اغدام</w:t>
      </w:r>
      <w:proofErr w:type="spellEnd"/>
      <w:r w:rsidRPr="00D242E3">
        <w:rPr>
          <w:rFonts w:hint="cs"/>
          <w:rtl/>
        </w:rPr>
        <w:t xml:space="preserve"> شدن با شرکت های ماشین سازی ها </w:t>
      </w:r>
      <w:proofErr w:type="spellStart"/>
      <w:r w:rsidRPr="00D242E3">
        <w:rPr>
          <w:rFonts w:hint="cs"/>
          <w:rtl/>
        </w:rPr>
        <w:t>خودران</w:t>
      </w:r>
      <w:proofErr w:type="spellEnd"/>
      <w:r w:rsidRPr="00D242E3">
        <w:rPr>
          <w:rFonts w:hint="cs"/>
          <w:rtl/>
        </w:rPr>
        <w:t xml:space="preserve"> برای تکنولوژی های جدید تاکسی های </w:t>
      </w:r>
      <w:proofErr w:type="spellStart"/>
      <w:r w:rsidRPr="00D242E3">
        <w:rPr>
          <w:rFonts w:hint="cs"/>
          <w:rtl/>
        </w:rPr>
        <w:t>خودران</w:t>
      </w:r>
      <w:proofErr w:type="spellEnd"/>
      <w:r w:rsidRPr="00D242E3">
        <w:rPr>
          <w:rFonts w:hint="cs"/>
          <w:rtl/>
        </w:rPr>
        <w:t xml:space="preserve"> و اگر موفق شود باید شعار خود را تغییر دهد.</w:t>
      </w:r>
    </w:p>
    <w:p w14:paraId="427A6562" w14:textId="09C044BE" w:rsidR="0084190A" w:rsidRPr="00D242E3" w:rsidRDefault="0084190A" w:rsidP="0084190A">
      <w:pPr>
        <w:rPr>
          <w:rtl/>
        </w:rPr>
      </w:pPr>
      <w:r w:rsidRPr="00D242E3">
        <w:rPr>
          <w:rFonts w:hint="cs"/>
          <w:rtl/>
        </w:rPr>
        <w:t xml:space="preserve">ایجاد شرکت های بومی زیر مجموعه در بقیه کشور ها که </w:t>
      </w:r>
      <w:proofErr w:type="spellStart"/>
      <w:r w:rsidRPr="00D242E3">
        <w:rPr>
          <w:rFonts w:hint="cs"/>
          <w:rtl/>
        </w:rPr>
        <w:t>فستن</w:t>
      </w:r>
      <w:proofErr w:type="spellEnd"/>
      <w:r w:rsidRPr="00D242E3">
        <w:rPr>
          <w:rFonts w:hint="cs"/>
          <w:rtl/>
        </w:rPr>
        <w:t xml:space="preserve"> از بالا بر آن ها نظارت کند و مشاوره دهد.</w:t>
      </w:r>
    </w:p>
    <w:p w14:paraId="6BAF6134" w14:textId="4AACCBCD" w:rsidR="0084190A" w:rsidRPr="00D242E3" w:rsidRDefault="0084190A" w:rsidP="0084190A">
      <w:pPr>
        <w:rPr>
          <w:rtl/>
        </w:rPr>
      </w:pPr>
      <w:r w:rsidRPr="00D242E3">
        <w:rPr>
          <w:rFonts w:hint="cs"/>
          <w:rtl/>
        </w:rPr>
        <w:t>تبلیغات قوی تر متناسب با فرهنگ هر کشور.</w:t>
      </w:r>
    </w:p>
    <w:p w14:paraId="18EFA993" w14:textId="7EAAA887" w:rsidR="0084190A" w:rsidRPr="00D242E3" w:rsidRDefault="0084190A" w:rsidP="0084190A">
      <w:pPr>
        <w:rPr>
          <w:rtl/>
        </w:rPr>
      </w:pPr>
      <w:r w:rsidRPr="00D242E3">
        <w:rPr>
          <w:rtl/>
        </w:rPr>
        <w:br/>
      </w:r>
    </w:p>
    <w:p w14:paraId="2EC85B72" w14:textId="77777777" w:rsidR="0084190A" w:rsidRPr="00D242E3" w:rsidRDefault="0084190A" w:rsidP="0084190A">
      <w:pPr>
        <w:rPr>
          <w:rtl/>
        </w:rPr>
      </w:pPr>
    </w:p>
    <w:p w14:paraId="7011AAC0" w14:textId="7DC22F69" w:rsidR="0084190A" w:rsidRPr="00D242E3" w:rsidRDefault="0084190A" w:rsidP="0084190A">
      <w:pPr>
        <w:rPr>
          <w:rtl/>
        </w:rPr>
      </w:pPr>
      <w:r w:rsidRPr="00D242E3">
        <w:rPr>
          <w:rFonts w:hint="cs"/>
          <w:rtl/>
        </w:rPr>
        <w:t xml:space="preserve">تبلیغات </w:t>
      </w:r>
      <w:proofErr w:type="spellStart"/>
      <w:r w:rsidRPr="00D242E3">
        <w:rPr>
          <w:rFonts w:hint="cs"/>
          <w:rtl/>
        </w:rPr>
        <w:t>فستن</w:t>
      </w:r>
      <w:proofErr w:type="spellEnd"/>
      <w:r w:rsidRPr="00D242E3">
        <w:rPr>
          <w:rFonts w:hint="cs"/>
          <w:rtl/>
        </w:rPr>
        <w:t xml:space="preserve"> قوی بودش اما می توانست بهتر باشد و راه های جدید مثل دیجیتال </w:t>
      </w:r>
      <w:proofErr w:type="spellStart"/>
      <w:r w:rsidRPr="00D242E3">
        <w:rPr>
          <w:rFonts w:hint="cs"/>
          <w:rtl/>
        </w:rPr>
        <w:t>مارکتینگ</w:t>
      </w:r>
      <w:proofErr w:type="spellEnd"/>
      <w:r w:rsidRPr="00D242E3">
        <w:rPr>
          <w:rFonts w:hint="cs"/>
          <w:rtl/>
        </w:rPr>
        <w:t xml:space="preserve"> </w:t>
      </w:r>
      <w:proofErr w:type="spellStart"/>
      <w:r w:rsidRPr="00D242E3">
        <w:rPr>
          <w:rFonts w:hint="cs"/>
          <w:rtl/>
        </w:rPr>
        <w:t>تبلیفات</w:t>
      </w:r>
      <w:proofErr w:type="spellEnd"/>
      <w:r w:rsidRPr="00D242E3">
        <w:rPr>
          <w:rFonts w:hint="cs"/>
          <w:rtl/>
        </w:rPr>
        <w:t xml:space="preserve"> بهینه و ارزان راننده و مشتری بیشتر جذب کند.(مهم نیست </w:t>
      </w:r>
      <w:proofErr w:type="spellStart"/>
      <w:r w:rsidRPr="00D242E3">
        <w:rPr>
          <w:rFonts w:hint="cs"/>
          <w:rtl/>
        </w:rPr>
        <w:t>یه</w:t>
      </w:r>
      <w:proofErr w:type="spellEnd"/>
      <w:r w:rsidRPr="00D242E3">
        <w:rPr>
          <w:rFonts w:hint="cs"/>
          <w:rtl/>
        </w:rPr>
        <w:t xml:space="preserve"> شرکت </w:t>
      </w:r>
      <w:proofErr w:type="spellStart"/>
      <w:r w:rsidRPr="00D242E3">
        <w:rPr>
          <w:rFonts w:hint="cs"/>
          <w:rtl/>
        </w:rPr>
        <w:t>چقد</w:t>
      </w:r>
      <w:proofErr w:type="spellEnd"/>
      <w:r w:rsidRPr="00D242E3">
        <w:rPr>
          <w:rFonts w:hint="cs"/>
          <w:rtl/>
        </w:rPr>
        <w:t xml:space="preserve"> خوب عمل می کند تا وقتی مشتری نداشته باشد آن شرکت ارزش ندارد.)</w:t>
      </w:r>
    </w:p>
    <w:p w14:paraId="4FFB758B" w14:textId="77777777" w:rsidR="00767D1A" w:rsidRPr="00D242E3" w:rsidRDefault="00767D1A" w:rsidP="00767D1A">
      <w:pPr>
        <w:ind w:firstLine="0"/>
        <w:rPr>
          <w:rtl/>
        </w:rPr>
      </w:pPr>
    </w:p>
    <w:p w14:paraId="339500EE" w14:textId="77777777" w:rsidR="00767D1A" w:rsidRPr="00D242E3" w:rsidRDefault="00767D1A" w:rsidP="00767D1A">
      <w:pPr>
        <w:ind w:firstLine="0"/>
        <w:rPr>
          <w:rtl/>
        </w:rPr>
      </w:pPr>
    </w:p>
    <w:p w14:paraId="3161433B" w14:textId="77777777" w:rsidR="00767D1A" w:rsidRPr="00D242E3" w:rsidRDefault="00767D1A" w:rsidP="00767D1A">
      <w:pPr>
        <w:ind w:firstLine="0"/>
        <w:rPr>
          <w:rtl/>
        </w:rPr>
      </w:pPr>
    </w:p>
    <w:p w14:paraId="393BCC50" w14:textId="77777777" w:rsidR="00767D1A" w:rsidRPr="00D242E3" w:rsidRDefault="00767D1A" w:rsidP="00767D1A">
      <w:pPr>
        <w:ind w:firstLine="0"/>
        <w:rPr>
          <w:rtl/>
        </w:rPr>
      </w:pPr>
    </w:p>
    <w:p w14:paraId="6A497374" w14:textId="77777777" w:rsidR="00767D1A" w:rsidRPr="00D242E3" w:rsidRDefault="00767D1A" w:rsidP="00767D1A">
      <w:pPr>
        <w:ind w:firstLine="0"/>
        <w:rPr>
          <w:rtl/>
        </w:rPr>
      </w:pPr>
    </w:p>
    <w:p w14:paraId="6F39C98E" w14:textId="77777777" w:rsidR="00767D1A" w:rsidRPr="00D242E3" w:rsidRDefault="00767D1A" w:rsidP="00767D1A">
      <w:pPr>
        <w:ind w:firstLine="0"/>
        <w:rPr>
          <w:rtl/>
        </w:rPr>
      </w:pPr>
    </w:p>
    <w:p w14:paraId="01E133A7" w14:textId="77777777" w:rsidR="00767D1A" w:rsidRPr="00D242E3" w:rsidRDefault="00767D1A" w:rsidP="00767D1A">
      <w:pPr>
        <w:ind w:firstLine="0"/>
        <w:rPr>
          <w:rtl/>
        </w:rPr>
      </w:pPr>
    </w:p>
    <w:p w14:paraId="588DB4A0" w14:textId="77777777" w:rsidR="00767D1A" w:rsidRPr="00D242E3" w:rsidRDefault="00767D1A" w:rsidP="00767D1A">
      <w:pPr>
        <w:ind w:firstLine="0"/>
        <w:rPr>
          <w:rtl/>
        </w:rPr>
      </w:pPr>
    </w:p>
    <w:p w14:paraId="638BA80D" w14:textId="77777777" w:rsidR="00767D1A" w:rsidRPr="00D242E3" w:rsidRDefault="00767D1A" w:rsidP="00767D1A">
      <w:pPr>
        <w:ind w:firstLine="0"/>
        <w:rPr>
          <w:rtl/>
        </w:rPr>
      </w:pPr>
    </w:p>
    <w:p w14:paraId="40310AB0" w14:textId="77777777" w:rsidR="00767D1A" w:rsidRPr="00D242E3" w:rsidRDefault="00767D1A" w:rsidP="00767D1A">
      <w:pPr>
        <w:ind w:firstLine="0"/>
        <w:rPr>
          <w:rtl/>
        </w:rPr>
      </w:pPr>
    </w:p>
    <w:p w14:paraId="389E4A5C" w14:textId="77777777" w:rsidR="00767D1A" w:rsidRPr="00D242E3" w:rsidRDefault="00767D1A" w:rsidP="00767D1A">
      <w:pPr>
        <w:ind w:firstLine="0"/>
        <w:rPr>
          <w:rtl/>
        </w:rPr>
      </w:pPr>
    </w:p>
    <w:sectPr w:rsidR="00767D1A" w:rsidRPr="00D242E3" w:rsidSect="00AC1668">
      <w:footerReference w:type="default" r:id="rId12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A5B3B" w14:textId="77777777" w:rsidR="003A724C" w:rsidRDefault="003A724C" w:rsidP="005507A9">
      <w:pPr>
        <w:spacing w:after="0" w:line="240" w:lineRule="auto"/>
      </w:pPr>
      <w:r>
        <w:separator/>
      </w:r>
    </w:p>
  </w:endnote>
  <w:endnote w:type="continuationSeparator" w:id="0">
    <w:p w14:paraId="7E781A89" w14:textId="77777777" w:rsidR="003A724C" w:rsidRDefault="003A724C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787B3" w14:textId="77777777" w:rsidR="003A724C" w:rsidRDefault="003A724C" w:rsidP="005507A9">
      <w:pPr>
        <w:spacing w:after="0" w:line="240" w:lineRule="auto"/>
      </w:pPr>
      <w:r>
        <w:separator/>
      </w:r>
    </w:p>
  </w:footnote>
  <w:footnote w:type="continuationSeparator" w:id="0">
    <w:p w14:paraId="6CF9FF19" w14:textId="77777777" w:rsidR="003A724C" w:rsidRDefault="003A724C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F6B29"/>
    <w:multiLevelType w:val="multilevel"/>
    <w:tmpl w:val="A7FA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31469EB"/>
    <w:multiLevelType w:val="multilevel"/>
    <w:tmpl w:val="4F5A9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32C0175"/>
    <w:multiLevelType w:val="multilevel"/>
    <w:tmpl w:val="06623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2C138E"/>
    <w:multiLevelType w:val="multilevel"/>
    <w:tmpl w:val="C994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BDF3579"/>
    <w:multiLevelType w:val="multilevel"/>
    <w:tmpl w:val="4E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7CB218F"/>
    <w:multiLevelType w:val="multilevel"/>
    <w:tmpl w:val="4E56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233A93"/>
    <w:multiLevelType w:val="multilevel"/>
    <w:tmpl w:val="95183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613C7AAC"/>
    <w:multiLevelType w:val="multilevel"/>
    <w:tmpl w:val="CF4AD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62B4694"/>
    <w:multiLevelType w:val="multilevel"/>
    <w:tmpl w:val="C6DC9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1F18F4"/>
    <w:multiLevelType w:val="multilevel"/>
    <w:tmpl w:val="19BA3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0F8383E"/>
    <w:multiLevelType w:val="multilevel"/>
    <w:tmpl w:val="A6ACA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064863">
    <w:abstractNumId w:val="17"/>
  </w:num>
  <w:num w:numId="2" w16cid:durableId="1605530746">
    <w:abstractNumId w:val="11"/>
  </w:num>
  <w:num w:numId="3" w16cid:durableId="1573782496">
    <w:abstractNumId w:val="14"/>
  </w:num>
  <w:num w:numId="4" w16cid:durableId="1370229166">
    <w:abstractNumId w:val="8"/>
  </w:num>
  <w:num w:numId="5" w16cid:durableId="780799985">
    <w:abstractNumId w:val="8"/>
    <w:lvlOverride w:ilvl="0">
      <w:startOverride w:val="1"/>
    </w:lvlOverride>
  </w:num>
  <w:num w:numId="6" w16cid:durableId="625046932">
    <w:abstractNumId w:val="15"/>
  </w:num>
  <w:num w:numId="7" w16cid:durableId="317685720">
    <w:abstractNumId w:val="16"/>
  </w:num>
  <w:num w:numId="8" w16cid:durableId="1058288713">
    <w:abstractNumId w:val="6"/>
  </w:num>
  <w:num w:numId="9" w16cid:durableId="230233069">
    <w:abstractNumId w:val="13"/>
  </w:num>
  <w:num w:numId="10" w16cid:durableId="1842046263">
    <w:abstractNumId w:val="0"/>
  </w:num>
  <w:num w:numId="11" w16cid:durableId="1556695735">
    <w:abstractNumId w:val="4"/>
  </w:num>
  <w:num w:numId="12" w16cid:durableId="432943454">
    <w:abstractNumId w:val="3"/>
  </w:num>
  <w:num w:numId="13" w16cid:durableId="681008903">
    <w:abstractNumId w:val="10"/>
  </w:num>
  <w:num w:numId="14" w16cid:durableId="532693214">
    <w:abstractNumId w:val="12"/>
  </w:num>
  <w:num w:numId="15" w16cid:durableId="98063570">
    <w:abstractNumId w:val="7"/>
  </w:num>
  <w:num w:numId="16" w16cid:durableId="2116124314">
    <w:abstractNumId w:val="5"/>
  </w:num>
  <w:num w:numId="17" w16cid:durableId="1768385807">
    <w:abstractNumId w:val="2"/>
  </w:num>
  <w:num w:numId="18" w16cid:durableId="322197449">
    <w:abstractNumId w:val="1"/>
  </w:num>
  <w:num w:numId="19" w16cid:durableId="9414532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1B9D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E56F2"/>
    <w:rsid w:val="000E6D60"/>
    <w:rsid w:val="000F2E48"/>
    <w:rsid w:val="000F47A6"/>
    <w:rsid w:val="0010434E"/>
    <w:rsid w:val="0011049C"/>
    <w:rsid w:val="00127CBF"/>
    <w:rsid w:val="00141E77"/>
    <w:rsid w:val="0014319D"/>
    <w:rsid w:val="00145CC8"/>
    <w:rsid w:val="00166FF8"/>
    <w:rsid w:val="001751A4"/>
    <w:rsid w:val="001815CF"/>
    <w:rsid w:val="001A55B3"/>
    <w:rsid w:val="001A7F10"/>
    <w:rsid w:val="001D1934"/>
    <w:rsid w:val="001E6D70"/>
    <w:rsid w:val="00202E33"/>
    <w:rsid w:val="00211DCD"/>
    <w:rsid w:val="00216E1B"/>
    <w:rsid w:val="002303BE"/>
    <w:rsid w:val="00241B51"/>
    <w:rsid w:val="0024277F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D7F27"/>
    <w:rsid w:val="002E01E9"/>
    <w:rsid w:val="002E04AE"/>
    <w:rsid w:val="003223DF"/>
    <w:rsid w:val="00325B86"/>
    <w:rsid w:val="00330EBE"/>
    <w:rsid w:val="00356586"/>
    <w:rsid w:val="00377C5F"/>
    <w:rsid w:val="00381839"/>
    <w:rsid w:val="00382FE3"/>
    <w:rsid w:val="0039492E"/>
    <w:rsid w:val="003A2B2A"/>
    <w:rsid w:val="003A724C"/>
    <w:rsid w:val="003B04E9"/>
    <w:rsid w:val="003C480C"/>
    <w:rsid w:val="003E14E9"/>
    <w:rsid w:val="003E2FF1"/>
    <w:rsid w:val="003E3B16"/>
    <w:rsid w:val="003F11DF"/>
    <w:rsid w:val="003F3DDB"/>
    <w:rsid w:val="003F52F9"/>
    <w:rsid w:val="00412380"/>
    <w:rsid w:val="00442ED8"/>
    <w:rsid w:val="004476F5"/>
    <w:rsid w:val="0046645D"/>
    <w:rsid w:val="004823C7"/>
    <w:rsid w:val="004A14EF"/>
    <w:rsid w:val="004B124B"/>
    <w:rsid w:val="004B22E4"/>
    <w:rsid w:val="004B30B5"/>
    <w:rsid w:val="004B433B"/>
    <w:rsid w:val="004C1CEA"/>
    <w:rsid w:val="004C624C"/>
    <w:rsid w:val="004C7915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E7EEE"/>
    <w:rsid w:val="005F6696"/>
    <w:rsid w:val="005F73F2"/>
    <w:rsid w:val="005F759E"/>
    <w:rsid w:val="006159CE"/>
    <w:rsid w:val="00616E6D"/>
    <w:rsid w:val="0062225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6A0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67D1A"/>
    <w:rsid w:val="00783477"/>
    <w:rsid w:val="0079031E"/>
    <w:rsid w:val="00790E2B"/>
    <w:rsid w:val="007A386B"/>
    <w:rsid w:val="007A50A2"/>
    <w:rsid w:val="007B0646"/>
    <w:rsid w:val="007D4992"/>
    <w:rsid w:val="007E1B3F"/>
    <w:rsid w:val="00810ADF"/>
    <w:rsid w:val="00822361"/>
    <w:rsid w:val="00823ED2"/>
    <w:rsid w:val="00827954"/>
    <w:rsid w:val="008351F5"/>
    <w:rsid w:val="0084190A"/>
    <w:rsid w:val="008513E9"/>
    <w:rsid w:val="00851843"/>
    <w:rsid w:val="0088616D"/>
    <w:rsid w:val="008863AC"/>
    <w:rsid w:val="0089094E"/>
    <w:rsid w:val="00894B47"/>
    <w:rsid w:val="008A0296"/>
    <w:rsid w:val="008A05F4"/>
    <w:rsid w:val="008A11CD"/>
    <w:rsid w:val="008A3250"/>
    <w:rsid w:val="008B5F87"/>
    <w:rsid w:val="008B6608"/>
    <w:rsid w:val="008E35CC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1193"/>
    <w:rsid w:val="00922EA5"/>
    <w:rsid w:val="009410D7"/>
    <w:rsid w:val="00945EA6"/>
    <w:rsid w:val="009544C5"/>
    <w:rsid w:val="00960E14"/>
    <w:rsid w:val="00962F4C"/>
    <w:rsid w:val="0097608F"/>
    <w:rsid w:val="009830C4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343B"/>
    <w:rsid w:val="00A05536"/>
    <w:rsid w:val="00A11318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05634"/>
    <w:rsid w:val="00B14A58"/>
    <w:rsid w:val="00B21126"/>
    <w:rsid w:val="00B25B67"/>
    <w:rsid w:val="00B33C82"/>
    <w:rsid w:val="00B42A2C"/>
    <w:rsid w:val="00B433FD"/>
    <w:rsid w:val="00B50811"/>
    <w:rsid w:val="00B56C1E"/>
    <w:rsid w:val="00B728E9"/>
    <w:rsid w:val="00B73712"/>
    <w:rsid w:val="00B73BC0"/>
    <w:rsid w:val="00B8741D"/>
    <w:rsid w:val="00B94EB1"/>
    <w:rsid w:val="00B965D7"/>
    <w:rsid w:val="00BA7518"/>
    <w:rsid w:val="00BB386A"/>
    <w:rsid w:val="00BB5972"/>
    <w:rsid w:val="00BE0411"/>
    <w:rsid w:val="00BE791D"/>
    <w:rsid w:val="00C007F3"/>
    <w:rsid w:val="00C03291"/>
    <w:rsid w:val="00C03B4B"/>
    <w:rsid w:val="00C1194C"/>
    <w:rsid w:val="00C23A50"/>
    <w:rsid w:val="00C27158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94ACE"/>
    <w:rsid w:val="00CA2F93"/>
    <w:rsid w:val="00CA5C56"/>
    <w:rsid w:val="00CC6F8F"/>
    <w:rsid w:val="00CD22C3"/>
    <w:rsid w:val="00CF5587"/>
    <w:rsid w:val="00CF5E1C"/>
    <w:rsid w:val="00D166AF"/>
    <w:rsid w:val="00D16867"/>
    <w:rsid w:val="00D16C27"/>
    <w:rsid w:val="00D21B15"/>
    <w:rsid w:val="00D242E3"/>
    <w:rsid w:val="00D2594B"/>
    <w:rsid w:val="00D47AB2"/>
    <w:rsid w:val="00D543C6"/>
    <w:rsid w:val="00D776F3"/>
    <w:rsid w:val="00D828DA"/>
    <w:rsid w:val="00DB0262"/>
    <w:rsid w:val="00DB4C83"/>
    <w:rsid w:val="00DB6E22"/>
    <w:rsid w:val="00DC3E08"/>
    <w:rsid w:val="00DC6335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EF7AD0"/>
    <w:rsid w:val="00F06D5A"/>
    <w:rsid w:val="00F120AD"/>
    <w:rsid w:val="00F21F40"/>
    <w:rsid w:val="00F27F4A"/>
    <w:rsid w:val="00F47FED"/>
    <w:rsid w:val="00F64FC4"/>
    <w:rsid w:val="00F67BD3"/>
    <w:rsid w:val="00F731FE"/>
    <w:rsid w:val="00F736EC"/>
    <w:rsid w:val="00F87419"/>
    <w:rsid w:val="00FA572B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2E48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whitespace-pre-wrap">
    <w:name w:val="whitespace-pre-wrap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customStyle="1" w:styleId="whitespace-normal">
    <w:name w:val="whitespace-normal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8</Pages>
  <Words>670</Words>
  <Characters>382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mohammad mashreghi</cp:lastModifiedBy>
  <cp:revision>14</cp:revision>
  <cp:lastPrinted>2023-10-27T17:32:00Z</cp:lastPrinted>
  <dcterms:created xsi:type="dcterms:W3CDTF">2023-10-13T06:02:00Z</dcterms:created>
  <dcterms:modified xsi:type="dcterms:W3CDTF">2023-10-28T13:00:00Z</dcterms:modified>
</cp:coreProperties>
</file>